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543FC7" w14:textId="77777777" w:rsidR="00143893" w:rsidRDefault="00143893" w:rsidP="00BF32DC">
      <w:pPr>
        <w:widowControl w:val="0"/>
        <w:autoSpaceDE w:val="0"/>
        <w:autoSpaceDN w:val="0"/>
        <w:adjustRightInd w:val="0"/>
        <w:rPr>
          <w:b/>
          <w:bCs/>
          <w:sz w:val="27"/>
          <w:szCs w:val="27"/>
          <w:lang w:val="en-GB"/>
        </w:rPr>
      </w:pPr>
    </w:p>
    <w:p w14:paraId="69543FC8" w14:textId="77777777" w:rsidR="00143893" w:rsidRDefault="00143893" w:rsidP="00DC035A">
      <w:pPr>
        <w:widowControl w:val="0"/>
        <w:autoSpaceDE w:val="0"/>
        <w:autoSpaceDN w:val="0"/>
        <w:adjustRightInd w:val="0"/>
        <w:jc w:val="center"/>
        <w:rPr>
          <w:b/>
          <w:bCs/>
          <w:sz w:val="27"/>
          <w:szCs w:val="27"/>
          <w:lang w:val="en-GB"/>
        </w:rPr>
      </w:pPr>
      <w:r>
        <w:rPr>
          <w:b/>
          <w:bCs/>
          <w:sz w:val="27"/>
          <w:szCs w:val="27"/>
          <w:lang w:val="en-GB"/>
        </w:rPr>
        <w:t>Olatounde Kabirou Brice Bachabi</w:t>
      </w:r>
    </w:p>
    <w:p w14:paraId="69543FC9" w14:textId="77777777" w:rsidR="00143893" w:rsidRDefault="00143893" w:rsidP="00DC035A">
      <w:pPr>
        <w:widowControl w:val="0"/>
        <w:autoSpaceDE w:val="0"/>
        <w:autoSpaceDN w:val="0"/>
        <w:adjustRightInd w:val="0"/>
        <w:jc w:val="center"/>
        <w:rPr>
          <w:b/>
          <w:bCs/>
          <w:sz w:val="21"/>
          <w:szCs w:val="21"/>
          <w:lang w:val="en-GB"/>
        </w:rPr>
      </w:pPr>
      <w:r>
        <w:rPr>
          <w:b/>
          <w:bCs/>
          <w:sz w:val="21"/>
          <w:szCs w:val="21"/>
          <w:lang w:val="en-GB"/>
        </w:rPr>
        <w:t>8 Summerville Road</w:t>
      </w:r>
    </w:p>
    <w:p w14:paraId="69543FCA" w14:textId="77777777" w:rsidR="00143893" w:rsidRDefault="00143893" w:rsidP="00DC035A">
      <w:pPr>
        <w:widowControl w:val="0"/>
        <w:autoSpaceDE w:val="0"/>
        <w:autoSpaceDN w:val="0"/>
        <w:adjustRightInd w:val="0"/>
        <w:jc w:val="center"/>
        <w:rPr>
          <w:b/>
          <w:bCs/>
          <w:sz w:val="21"/>
          <w:szCs w:val="21"/>
          <w:lang w:val="en-GB"/>
        </w:rPr>
      </w:pPr>
      <w:r>
        <w:rPr>
          <w:b/>
          <w:bCs/>
          <w:sz w:val="21"/>
          <w:szCs w:val="21"/>
          <w:lang w:val="en-GB"/>
        </w:rPr>
        <w:t>Salford</w:t>
      </w:r>
    </w:p>
    <w:p w14:paraId="69543FCB" w14:textId="31BB226E" w:rsidR="00143893" w:rsidRDefault="00143893" w:rsidP="00DC035A">
      <w:pPr>
        <w:widowControl w:val="0"/>
        <w:autoSpaceDE w:val="0"/>
        <w:autoSpaceDN w:val="0"/>
        <w:adjustRightInd w:val="0"/>
        <w:jc w:val="center"/>
        <w:rPr>
          <w:b/>
          <w:bCs/>
          <w:sz w:val="21"/>
          <w:szCs w:val="21"/>
          <w:lang w:val="en-GB"/>
        </w:rPr>
      </w:pPr>
      <w:r>
        <w:rPr>
          <w:b/>
          <w:bCs/>
          <w:sz w:val="21"/>
          <w:szCs w:val="21"/>
          <w:lang w:val="en-GB"/>
        </w:rPr>
        <w:t>Manchester</w:t>
      </w:r>
      <w:r w:rsidR="00E46977">
        <w:rPr>
          <w:b/>
          <w:bCs/>
          <w:sz w:val="21"/>
          <w:szCs w:val="21"/>
          <w:lang w:val="en-GB"/>
        </w:rPr>
        <w:t>, M6 7HD</w:t>
      </w:r>
    </w:p>
    <w:p w14:paraId="69543FCD" w14:textId="77777777" w:rsidR="00143893" w:rsidRDefault="00143893" w:rsidP="00DF7A10">
      <w:pPr>
        <w:widowControl w:val="0"/>
        <w:autoSpaceDE w:val="0"/>
        <w:autoSpaceDN w:val="0"/>
        <w:adjustRightInd w:val="0"/>
        <w:jc w:val="center"/>
        <w:rPr>
          <w:b/>
          <w:bCs/>
          <w:sz w:val="21"/>
          <w:szCs w:val="21"/>
          <w:lang w:val="en-GB"/>
        </w:rPr>
      </w:pPr>
      <w:r>
        <w:rPr>
          <w:b/>
          <w:bCs/>
          <w:color w:val="0000FF"/>
          <w:sz w:val="21"/>
          <w:szCs w:val="21"/>
          <w:u w:val="single"/>
          <w:lang w:val="en-GB"/>
        </w:rPr>
        <w:t>bricebachabi@yahoo.co.uk</w:t>
      </w:r>
    </w:p>
    <w:p w14:paraId="69543FCE" w14:textId="77777777" w:rsidR="00143893" w:rsidRDefault="00B37866" w:rsidP="00DC035A">
      <w:pPr>
        <w:widowControl w:val="0"/>
        <w:autoSpaceDE w:val="0"/>
        <w:autoSpaceDN w:val="0"/>
        <w:adjustRightInd w:val="0"/>
        <w:jc w:val="center"/>
        <w:rPr>
          <w:b/>
          <w:bCs/>
          <w:sz w:val="21"/>
          <w:szCs w:val="21"/>
          <w:lang w:val="en-GB"/>
        </w:rPr>
      </w:pPr>
      <w:r>
        <w:rPr>
          <w:b/>
          <w:bCs/>
          <w:sz w:val="21"/>
          <w:szCs w:val="21"/>
          <w:lang w:val="en-GB"/>
        </w:rPr>
        <w:t>Mob: 07788664411</w:t>
      </w:r>
    </w:p>
    <w:p w14:paraId="69543FCF" w14:textId="77777777" w:rsidR="00143893" w:rsidRDefault="00B37866" w:rsidP="00DC035A">
      <w:pPr>
        <w:widowControl w:val="0"/>
        <w:autoSpaceDE w:val="0"/>
        <w:autoSpaceDN w:val="0"/>
        <w:adjustRightInd w:val="0"/>
        <w:jc w:val="center"/>
        <w:rPr>
          <w:b/>
          <w:bCs/>
          <w:sz w:val="21"/>
          <w:szCs w:val="21"/>
          <w:lang w:val="en-GB"/>
        </w:rPr>
      </w:pPr>
      <w:r>
        <w:rPr>
          <w:b/>
          <w:bCs/>
          <w:sz w:val="21"/>
          <w:szCs w:val="21"/>
          <w:lang w:val="en-GB"/>
        </w:rPr>
        <w:t xml:space="preserve">      </w:t>
      </w:r>
    </w:p>
    <w:p w14:paraId="69543FD0" w14:textId="77777777" w:rsidR="00143893" w:rsidRDefault="00143893">
      <w:pPr>
        <w:widowControl w:val="0"/>
        <w:autoSpaceDE w:val="0"/>
        <w:autoSpaceDN w:val="0"/>
        <w:adjustRightInd w:val="0"/>
        <w:jc w:val="center"/>
        <w:rPr>
          <w:b/>
          <w:bCs/>
          <w:sz w:val="21"/>
          <w:szCs w:val="21"/>
          <w:lang w:val="en-GB"/>
        </w:rPr>
      </w:pPr>
    </w:p>
    <w:p w14:paraId="69543FD1" w14:textId="77777777" w:rsidR="00143893" w:rsidRDefault="00143893">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PERSONAL PROFILE</w:t>
      </w:r>
    </w:p>
    <w:p w14:paraId="592D686B" w14:textId="3E0BC65C" w:rsidR="00A131AE" w:rsidRDefault="00A131AE">
      <w:pPr>
        <w:widowControl w:val="0"/>
        <w:autoSpaceDE w:val="0"/>
        <w:autoSpaceDN w:val="0"/>
        <w:adjustRightInd w:val="0"/>
        <w:rPr>
          <w:b/>
          <w:bCs/>
          <w:sz w:val="21"/>
          <w:szCs w:val="21"/>
          <w:lang w:val="en-GB"/>
        </w:rPr>
      </w:pPr>
    </w:p>
    <w:p w14:paraId="094E956E" w14:textId="4738C9E6" w:rsidR="00A131AE" w:rsidRDefault="00A131AE"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Providing data-driven, action-oriented solutions to challenge business problems. Business-minded data scientist with a demonstrated ability to deliver valuable insights via data analytics and advanced data-driven methods.</w:t>
      </w:r>
    </w:p>
    <w:p w14:paraId="69543FD3" w14:textId="64C58A11" w:rsidR="002F2EEE" w:rsidRDefault="002F2EEE"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Responsible, reliable and highly motivated individual who is able to tackle problems and find solutions effectively as they arise.</w:t>
      </w:r>
    </w:p>
    <w:p w14:paraId="69543FD4" w14:textId="22590862" w:rsidR="002F2EEE" w:rsidRDefault="002F2EEE"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 xml:space="preserve">Excellent communication skills and ability to analyse interpret and communicate IT to </w:t>
      </w:r>
      <w:proofErr w:type="gramStart"/>
      <w:r>
        <w:rPr>
          <w:sz w:val="21"/>
          <w:szCs w:val="21"/>
          <w:lang w:val="en-GB"/>
        </w:rPr>
        <w:t>non</w:t>
      </w:r>
      <w:r w:rsidR="00AF1DDC">
        <w:rPr>
          <w:sz w:val="21"/>
          <w:szCs w:val="21"/>
          <w:lang w:val="en-GB"/>
        </w:rPr>
        <w:t xml:space="preserve"> </w:t>
      </w:r>
      <w:r>
        <w:rPr>
          <w:sz w:val="21"/>
          <w:szCs w:val="21"/>
          <w:lang w:val="en-GB"/>
        </w:rPr>
        <w:t>IT</w:t>
      </w:r>
      <w:proofErr w:type="gramEnd"/>
      <w:r>
        <w:rPr>
          <w:sz w:val="21"/>
          <w:szCs w:val="21"/>
          <w:lang w:val="en-GB"/>
        </w:rPr>
        <w:t xml:space="preserve"> audience.</w:t>
      </w:r>
    </w:p>
    <w:p w14:paraId="69543FD5" w14:textId="77777777" w:rsidR="002F2EEE" w:rsidRDefault="002F2EEE"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 xml:space="preserve">Able to adapt a flexible, positive approach in order to </w:t>
      </w:r>
      <w:bookmarkStart w:id="0" w:name="_GoBack"/>
      <w:bookmarkEnd w:id="0"/>
      <w:r>
        <w:rPr>
          <w:sz w:val="21"/>
          <w:szCs w:val="21"/>
          <w:lang w:val="en-GB"/>
        </w:rPr>
        <w:t>meet new</w:t>
      </w:r>
      <w:r w:rsidR="00DF7A10">
        <w:rPr>
          <w:sz w:val="21"/>
          <w:szCs w:val="21"/>
          <w:lang w:val="en-GB"/>
        </w:rPr>
        <w:t xml:space="preserve"> challenges in changing working practices.</w:t>
      </w:r>
    </w:p>
    <w:p w14:paraId="69543FD6" w14:textId="77777777" w:rsidR="00DF7A10" w:rsidRDefault="00DF7A10"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Excellent teaching skill and have a good transferable skill.</w:t>
      </w:r>
    </w:p>
    <w:p w14:paraId="69543FD7" w14:textId="77777777" w:rsidR="001758E0" w:rsidRPr="002F2EEE" w:rsidRDefault="001758E0" w:rsidP="002F2EEE">
      <w:pPr>
        <w:pStyle w:val="ListParagraph"/>
        <w:widowControl w:val="0"/>
        <w:numPr>
          <w:ilvl w:val="0"/>
          <w:numId w:val="3"/>
        </w:numPr>
        <w:autoSpaceDE w:val="0"/>
        <w:autoSpaceDN w:val="0"/>
        <w:adjustRightInd w:val="0"/>
        <w:jc w:val="both"/>
        <w:rPr>
          <w:sz w:val="21"/>
          <w:szCs w:val="21"/>
          <w:lang w:val="en-GB"/>
        </w:rPr>
      </w:pPr>
      <w:r>
        <w:rPr>
          <w:sz w:val="21"/>
          <w:szCs w:val="21"/>
          <w:lang w:val="en-GB"/>
        </w:rPr>
        <w:t>Very interested and possessing a passion for IT, technology and project management enable me to have a broad range of knowledge.</w:t>
      </w:r>
    </w:p>
    <w:p w14:paraId="69543FD8" w14:textId="77777777" w:rsidR="00143893" w:rsidRDefault="00143893">
      <w:pPr>
        <w:widowControl w:val="0"/>
        <w:autoSpaceDE w:val="0"/>
        <w:autoSpaceDN w:val="0"/>
        <w:adjustRightInd w:val="0"/>
        <w:rPr>
          <w:b/>
          <w:bCs/>
          <w:sz w:val="21"/>
          <w:szCs w:val="21"/>
          <w:lang w:val="en-GB"/>
        </w:rPr>
      </w:pPr>
    </w:p>
    <w:p w14:paraId="69543FD9" w14:textId="77777777" w:rsidR="001758E0" w:rsidRDefault="001758E0" w:rsidP="001758E0">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TECHNICAL SKILLS AND TRAINING</w:t>
      </w:r>
    </w:p>
    <w:p w14:paraId="69543FDA" w14:textId="77777777" w:rsidR="001758E0" w:rsidRDefault="001758E0" w:rsidP="001758E0">
      <w:pPr>
        <w:widowControl w:val="0"/>
        <w:autoSpaceDE w:val="0"/>
        <w:autoSpaceDN w:val="0"/>
        <w:adjustRightInd w:val="0"/>
        <w:rPr>
          <w:b/>
          <w:bCs/>
          <w:sz w:val="21"/>
          <w:szCs w:val="21"/>
          <w:lang w:val="en-GB"/>
        </w:rPr>
      </w:pPr>
    </w:p>
    <w:p w14:paraId="07A678B3" w14:textId="1C7A6E1C" w:rsidR="00616CB9" w:rsidRPr="00BE58B1" w:rsidRDefault="00AA2B6B" w:rsidP="00616CB9">
      <w:pPr>
        <w:widowControl w:val="0"/>
        <w:numPr>
          <w:ilvl w:val="0"/>
          <w:numId w:val="2"/>
        </w:numPr>
        <w:autoSpaceDE w:val="0"/>
        <w:autoSpaceDN w:val="0"/>
        <w:adjustRightInd w:val="0"/>
        <w:rPr>
          <w:b/>
          <w:bCs/>
          <w:sz w:val="21"/>
          <w:szCs w:val="21"/>
          <w:lang w:val="en-GB"/>
        </w:rPr>
      </w:pPr>
      <w:r>
        <w:rPr>
          <w:bCs/>
          <w:sz w:val="21"/>
          <w:szCs w:val="21"/>
          <w:lang w:val="en-GB"/>
        </w:rPr>
        <w:t>Advanced Database,</w:t>
      </w:r>
      <w:r w:rsidR="00BE58B1">
        <w:rPr>
          <w:bCs/>
          <w:sz w:val="21"/>
          <w:szCs w:val="21"/>
          <w:lang w:val="en-GB"/>
        </w:rPr>
        <w:t xml:space="preserve"> Big Data</w:t>
      </w:r>
      <w:r>
        <w:rPr>
          <w:bCs/>
          <w:sz w:val="21"/>
          <w:szCs w:val="21"/>
          <w:lang w:val="en-GB"/>
        </w:rPr>
        <w:t xml:space="preserve"> &amp; Big Data Management Tools</w:t>
      </w:r>
    </w:p>
    <w:p w14:paraId="00BDE80D" w14:textId="2BA96838" w:rsidR="00BE58B1" w:rsidRPr="00AA2B6B" w:rsidRDefault="00AA2B6B" w:rsidP="00BE58B1">
      <w:pPr>
        <w:widowControl w:val="0"/>
        <w:numPr>
          <w:ilvl w:val="0"/>
          <w:numId w:val="2"/>
        </w:numPr>
        <w:autoSpaceDE w:val="0"/>
        <w:autoSpaceDN w:val="0"/>
        <w:adjustRightInd w:val="0"/>
        <w:rPr>
          <w:b/>
          <w:bCs/>
          <w:sz w:val="21"/>
          <w:szCs w:val="21"/>
          <w:lang w:val="en-GB"/>
        </w:rPr>
      </w:pPr>
      <w:r>
        <w:rPr>
          <w:bCs/>
          <w:sz w:val="21"/>
          <w:szCs w:val="21"/>
          <w:lang w:val="en-GB"/>
        </w:rPr>
        <w:t>Strong Knowledge of using Analytics and Reporting Tools and Languages:</w:t>
      </w:r>
    </w:p>
    <w:p w14:paraId="60BC1CCA" w14:textId="1C839010" w:rsidR="00AA2B6B" w:rsidRPr="00BE58B1" w:rsidRDefault="00AA2B6B" w:rsidP="00AA2B6B">
      <w:pPr>
        <w:widowControl w:val="0"/>
        <w:autoSpaceDE w:val="0"/>
        <w:autoSpaceDN w:val="0"/>
        <w:adjustRightInd w:val="0"/>
        <w:ind w:left="720"/>
        <w:rPr>
          <w:b/>
          <w:bCs/>
          <w:sz w:val="21"/>
          <w:szCs w:val="21"/>
          <w:lang w:val="en-GB"/>
        </w:rPr>
      </w:pPr>
      <w:r>
        <w:rPr>
          <w:bCs/>
          <w:sz w:val="21"/>
          <w:szCs w:val="21"/>
          <w:lang w:val="en-GB"/>
        </w:rPr>
        <w:t xml:space="preserve">SAS Enterprise &amp; Miner, </w:t>
      </w:r>
      <w:r w:rsidR="00AF1DDC">
        <w:rPr>
          <w:bCs/>
          <w:sz w:val="21"/>
          <w:szCs w:val="21"/>
          <w:lang w:val="en-GB"/>
        </w:rPr>
        <w:t xml:space="preserve">IBM SPSS, </w:t>
      </w:r>
      <w:r>
        <w:rPr>
          <w:bCs/>
          <w:sz w:val="21"/>
          <w:szCs w:val="21"/>
          <w:lang w:val="en-GB"/>
        </w:rPr>
        <w:t xml:space="preserve">Tableau, RapidMiner, </w:t>
      </w:r>
      <w:r w:rsidR="00583EB2">
        <w:rPr>
          <w:bCs/>
          <w:sz w:val="21"/>
          <w:szCs w:val="21"/>
          <w:lang w:val="en-GB"/>
        </w:rPr>
        <w:t xml:space="preserve">QlikView, </w:t>
      </w:r>
      <w:r>
        <w:rPr>
          <w:bCs/>
          <w:sz w:val="21"/>
          <w:szCs w:val="21"/>
          <w:lang w:val="en-GB"/>
        </w:rPr>
        <w:t>Hadoop, R, SQL, Python</w:t>
      </w:r>
      <w:r w:rsidR="00D428F6">
        <w:rPr>
          <w:bCs/>
          <w:sz w:val="21"/>
          <w:szCs w:val="21"/>
          <w:lang w:val="en-GB"/>
        </w:rPr>
        <w:t>, MySQL</w:t>
      </w:r>
    </w:p>
    <w:p w14:paraId="35E82FF6" w14:textId="0498C599" w:rsidR="00616CB9" w:rsidRPr="00616CB9" w:rsidRDefault="00616CB9" w:rsidP="00616CB9">
      <w:pPr>
        <w:widowControl w:val="0"/>
        <w:numPr>
          <w:ilvl w:val="0"/>
          <w:numId w:val="2"/>
        </w:numPr>
        <w:autoSpaceDE w:val="0"/>
        <w:autoSpaceDN w:val="0"/>
        <w:adjustRightInd w:val="0"/>
        <w:rPr>
          <w:b/>
          <w:bCs/>
          <w:sz w:val="21"/>
          <w:szCs w:val="21"/>
          <w:lang w:val="en-GB"/>
        </w:rPr>
      </w:pPr>
      <w:r>
        <w:rPr>
          <w:bCs/>
          <w:sz w:val="21"/>
          <w:szCs w:val="21"/>
          <w:lang w:val="en-GB"/>
        </w:rPr>
        <w:t>Data Mining, Machine Learning, Text Mining, Statistics</w:t>
      </w:r>
      <w:r w:rsidR="00363A6B">
        <w:rPr>
          <w:bCs/>
          <w:sz w:val="21"/>
          <w:szCs w:val="21"/>
          <w:lang w:val="en-GB"/>
        </w:rPr>
        <w:t>, Data Visualization</w:t>
      </w:r>
      <w:r w:rsidR="00AA2B6B">
        <w:rPr>
          <w:bCs/>
          <w:sz w:val="21"/>
          <w:szCs w:val="21"/>
          <w:lang w:val="en-GB"/>
        </w:rPr>
        <w:t>, Data Manipulation</w:t>
      </w:r>
    </w:p>
    <w:p w14:paraId="69543FDB" w14:textId="64A20008" w:rsidR="001758E0" w:rsidRPr="00E57834"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Project management, Problem solving and Communication skills</w:t>
      </w:r>
    </w:p>
    <w:p w14:paraId="69543FDC" w14:textId="77777777" w:rsidR="001758E0" w:rsidRPr="00B018DA"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Research Methodology</w:t>
      </w:r>
    </w:p>
    <w:p w14:paraId="69543FDD" w14:textId="77777777" w:rsidR="00B018DA" w:rsidRPr="001440A3" w:rsidRDefault="00B018DA" w:rsidP="00B018DA">
      <w:pPr>
        <w:widowControl w:val="0"/>
        <w:numPr>
          <w:ilvl w:val="0"/>
          <w:numId w:val="2"/>
        </w:numPr>
        <w:autoSpaceDE w:val="0"/>
        <w:autoSpaceDN w:val="0"/>
        <w:adjustRightInd w:val="0"/>
        <w:rPr>
          <w:b/>
          <w:bCs/>
          <w:sz w:val="21"/>
          <w:szCs w:val="21"/>
          <w:lang w:val="en-GB"/>
        </w:rPr>
      </w:pPr>
      <w:r>
        <w:rPr>
          <w:bCs/>
          <w:sz w:val="21"/>
          <w:szCs w:val="21"/>
          <w:lang w:val="en-GB"/>
        </w:rPr>
        <w:t>Clear understanding of Incident Management and SLAs</w:t>
      </w:r>
    </w:p>
    <w:p w14:paraId="69543FDE" w14:textId="77777777" w:rsidR="00B018DA" w:rsidRPr="00B018DA" w:rsidRDefault="00B018DA" w:rsidP="00B018DA">
      <w:pPr>
        <w:widowControl w:val="0"/>
        <w:numPr>
          <w:ilvl w:val="0"/>
          <w:numId w:val="2"/>
        </w:numPr>
        <w:autoSpaceDE w:val="0"/>
        <w:autoSpaceDN w:val="0"/>
        <w:adjustRightInd w:val="0"/>
        <w:rPr>
          <w:b/>
          <w:bCs/>
          <w:sz w:val="21"/>
          <w:szCs w:val="21"/>
          <w:lang w:val="en-GB"/>
        </w:rPr>
      </w:pPr>
      <w:r>
        <w:rPr>
          <w:bCs/>
          <w:sz w:val="21"/>
          <w:szCs w:val="21"/>
          <w:lang w:val="en-GB"/>
        </w:rPr>
        <w:t>Clear understanding of ITIL V3</w:t>
      </w:r>
    </w:p>
    <w:p w14:paraId="69543FDF" w14:textId="77777777" w:rsidR="001758E0" w:rsidRPr="00B018DA"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Infrastructure Security</w:t>
      </w:r>
    </w:p>
    <w:p w14:paraId="69543FE4" w14:textId="77777777" w:rsidR="001758E0" w:rsidRPr="00CE476E"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Network Administration Security</w:t>
      </w:r>
    </w:p>
    <w:p w14:paraId="69543FE5" w14:textId="639FAB76" w:rsidR="001758E0" w:rsidRPr="008526FC"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 xml:space="preserve">Good VMware, </w:t>
      </w:r>
      <w:r w:rsidR="00E46977">
        <w:rPr>
          <w:bCs/>
          <w:sz w:val="21"/>
          <w:szCs w:val="21"/>
          <w:lang w:val="en-GB"/>
        </w:rPr>
        <w:t xml:space="preserve">Citrix, </w:t>
      </w:r>
      <w:r>
        <w:rPr>
          <w:bCs/>
          <w:sz w:val="21"/>
          <w:szCs w:val="21"/>
          <w:lang w:val="en-GB"/>
        </w:rPr>
        <w:t>VSphere and Hyper V knowledge</w:t>
      </w:r>
    </w:p>
    <w:p w14:paraId="69543FE6" w14:textId="27DDD7B9" w:rsidR="001758E0" w:rsidRPr="008526FC"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 xml:space="preserve">Good </w:t>
      </w:r>
      <w:r w:rsidR="00E46977">
        <w:rPr>
          <w:bCs/>
          <w:sz w:val="21"/>
          <w:szCs w:val="21"/>
          <w:lang w:val="en-GB"/>
        </w:rPr>
        <w:t>Microsoft Exchange (</w:t>
      </w:r>
      <w:r w:rsidR="00583EB2">
        <w:rPr>
          <w:bCs/>
          <w:sz w:val="21"/>
          <w:szCs w:val="21"/>
          <w:lang w:val="en-GB"/>
        </w:rPr>
        <w:t>2007, 2010, 2013, 2016</w:t>
      </w:r>
      <w:r>
        <w:rPr>
          <w:bCs/>
          <w:sz w:val="21"/>
          <w:szCs w:val="21"/>
          <w:lang w:val="en-GB"/>
        </w:rPr>
        <w:t>) knowledge</w:t>
      </w:r>
    </w:p>
    <w:p w14:paraId="69543FE7" w14:textId="388A5881" w:rsidR="001758E0" w:rsidRPr="0063632F"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Good</w:t>
      </w:r>
      <w:r w:rsidR="00583EB2">
        <w:rPr>
          <w:bCs/>
          <w:sz w:val="21"/>
          <w:szCs w:val="21"/>
          <w:lang w:val="en-GB"/>
        </w:rPr>
        <w:t xml:space="preserve"> Microsoft Outlook (</w:t>
      </w:r>
      <w:r w:rsidR="00E46977">
        <w:rPr>
          <w:bCs/>
          <w:sz w:val="21"/>
          <w:szCs w:val="21"/>
          <w:lang w:val="en-GB"/>
        </w:rPr>
        <w:t>2007,</w:t>
      </w:r>
      <w:r>
        <w:rPr>
          <w:bCs/>
          <w:sz w:val="21"/>
          <w:szCs w:val="21"/>
          <w:lang w:val="en-GB"/>
        </w:rPr>
        <w:t xml:space="preserve"> 2010</w:t>
      </w:r>
      <w:r w:rsidR="00583EB2">
        <w:rPr>
          <w:bCs/>
          <w:sz w:val="21"/>
          <w:szCs w:val="21"/>
          <w:lang w:val="en-GB"/>
        </w:rPr>
        <w:t>, 2013,</w:t>
      </w:r>
      <w:r w:rsidR="00E46977">
        <w:rPr>
          <w:bCs/>
          <w:sz w:val="21"/>
          <w:szCs w:val="21"/>
          <w:lang w:val="en-GB"/>
        </w:rPr>
        <w:t xml:space="preserve"> 2016</w:t>
      </w:r>
      <w:r w:rsidR="00583EB2">
        <w:rPr>
          <w:bCs/>
          <w:sz w:val="21"/>
          <w:szCs w:val="21"/>
          <w:lang w:val="en-GB"/>
        </w:rPr>
        <w:t xml:space="preserve"> &amp; 365</w:t>
      </w:r>
      <w:r>
        <w:rPr>
          <w:bCs/>
          <w:sz w:val="21"/>
          <w:szCs w:val="21"/>
          <w:lang w:val="en-GB"/>
        </w:rPr>
        <w:t>) knowledge</w:t>
      </w:r>
    </w:p>
    <w:p w14:paraId="69543FE8" w14:textId="535A223C" w:rsidR="001758E0" w:rsidRPr="00E57834" w:rsidRDefault="00E46977" w:rsidP="001758E0">
      <w:pPr>
        <w:widowControl w:val="0"/>
        <w:numPr>
          <w:ilvl w:val="0"/>
          <w:numId w:val="2"/>
        </w:numPr>
        <w:autoSpaceDE w:val="0"/>
        <w:autoSpaceDN w:val="0"/>
        <w:adjustRightInd w:val="0"/>
        <w:rPr>
          <w:b/>
          <w:bCs/>
          <w:sz w:val="21"/>
          <w:szCs w:val="21"/>
          <w:lang w:val="en-GB"/>
        </w:rPr>
      </w:pPr>
      <w:r>
        <w:rPr>
          <w:bCs/>
          <w:sz w:val="21"/>
          <w:szCs w:val="21"/>
          <w:lang w:val="en-GB"/>
        </w:rPr>
        <w:t>Good Windows XP, 7,</w:t>
      </w:r>
      <w:r w:rsidR="001758E0">
        <w:rPr>
          <w:bCs/>
          <w:sz w:val="21"/>
          <w:szCs w:val="21"/>
          <w:lang w:val="en-GB"/>
        </w:rPr>
        <w:t xml:space="preserve"> 8</w:t>
      </w:r>
      <w:r>
        <w:rPr>
          <w:bCs/>
          <w:sz w:val="21"/>
          <w:szCs w:val="21"/>
          <w:lang w:val="en-GB"/>
        </w:rPr>
        <w:t xml:space="preserve"> &amp; 10</w:t>
      </w:r>
      <w:r w:rsidR="001758E0">
        <w:rPr>
          <w:bCs/>
          <w:sz w:val="21"/>
          <w:szCs w:val="21"/>
          <w:lang w:val="en-GB"/>
        </w:rPr>
        <w:t xml:space="preserve"> knowledge</w:t>
      </w:r>
    </w:p>
    <w:p w14:paraId="69543FE9" w14:textId="35082944" w:rsidR="001758E0" w:rsidRPr="00B018DA"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Good W</w:t>
      </w:r>
      <w:r w:rsidR="00D428F6">
        <w:rPr>
          <w:bCs/>
          <w:sz w:val="21"/>
          <w:szCs w:val="21"/>
          <w:lang w:val="en-GB"/>
        </w:rPr>
        <w:t>indows Servers from 2000 to 2016</w:t>
      </w:r>
      <w:r>
        <w:rPr>
          <w:bCs/>
          <w:sz w:val="21"/>
          <w:szCs w:val="21"/>
          <w:lang w:val="en-GB"/>
        </w:rPr>
        <w:t xml:space="preserve"> knowledge</w:t>
      </w:r>
    </w:p>
    <w:p w14:paraId="69543FEA" w14:textId="77777777" w:rsidR="00B018DA" w:rsidRPr="00B018DA" w:rsidRDefault="00B018DA" w:rsidP="001758E0">
      <w:pPr>
        <w:widowControl w:val="0"/>
        <w:numPr>
          <w:ilvl w:val="0"/>
          <w:numId w:val="2"/>
        </w:numPr>
        <w:autoSpaceDE w:val="0"/>
        <w:autoSpaceDN w:val="0"/>
        <w:adjustRightInd w:val="0"/>
        <w:rPr>
          <w:b/>
          <w:bCs/>
          <w:sz w:val="21"/>
          <w:szCs w:val="21"/>
          <w:lang w:val="en-GB"/>
        </w:rPr>
      </w:pPr>
      <w:r>
        <w:rPr>
          <w:bCs/>
          <w:sz w:val="21"/>
          <w:szCs w:val="21"/>
          <w:lang w:val="en-GB"/>
        </w:rPr>
        <w:t>Systems Centre Configuration Manager (SCCM for builds and deployments)</w:t>
      </w:r>
    </w:p>
    <w:p w14:paraId="69543FEB" w14:textId="43E02F8A" w:rsidR="00B018DA" w:rsidRPr="00E57834" w:rsidRDefault="00B018DA" w:rsidP="001758E0">
      <w:pPr>
        <w:widowControl w:val="0"/>
        <w:numPr>
          <w:ilvl w:val="0"/>
          <w:numId w:val="2"/>
        </w:numPr>
        <w:autoSpaceDE w:val="0"/>
        <w:autoSpaceDN w:val="0"/>
        <w:adjustRightInd w:val="0"/>
        <w:rPr>
          <w:b/>
          <w:bCs/>
          <w:sz w:val="21"/>
          <w:szCs w:val="21"/>
          <w:lang w:val="en-GB"/>
        </w:rPr>
      </w:pPr>
      <w:r>
        <w:rPr>
          <w:bCs/>
          <w:sz w:val="21"/>
          <w:szCs w:val="21"/>
          <w:lang w:val="en-GB"/>
        </w:rPr>
        <w:t>Peripherals setup and maintenance – printers, faxes, scanners, Wyse terminals, projectors and wireless</w:t>
      </w:r>
      <w:r w:rsidR="00E46977">
        <w:rPr>
          <w:bCs/>
          <w:sz w:val="21"/>
          <w:szCs w:val="21"/>
          <w:lang w:val="en-GB"/>
        </w:rPr>
        <w:t xml:space="preserve"> Devices</w:t>
      </w:r>
    </w:p>
    <w:p w14:paraId="69543FEC" w14:textId="4D6A47EA" w:rsidR="001758E0" w:rsidRPr="008526FC" w:rsidRDefault="00E46977" w:rsidP="001758E0">
      <w:pPr>
        <w:widowControl w:val="0"/>
        <w:numPr>
          <w:ilvl w:val="0"/>
          <w:numId w:val="2"/>
        </w:numPr>
        <w:autoSpaceDE w:val="0"/>
        <w:autoSpaceDN w:val="0"/>
        <w:adjustRightInd w:val="0"/>
        <w:rPr>
          <w:b/>
          <w:bCs/>
          <w:sz w:val="21"/>
          <w:szCs w:val="21"/>
          <w:lang w:val="en-GB"/>
        </w:rPr>
      </w:pPr>
      <w:r>
        <w:rPr>
          <w:bCs/>
          <w:sz w:val="21"/>
          <w:szCs w:val="21"/>
          <w:lang w:val="en-GB"/>
        </w:rPr>
        <w:t>Citrix,</w:t>
      </w:r>
      <w:r w:rsidR="001758E0">
        <w:rPr>
          <w:bCs/>
          <w:sz w:val="21"/>
          <w:szCs w:val="21"/>
          <w:lang w:val="en-GB"/>
        </w:rPr>
        <w:t xml:space="preserve"> XenApp &amp; XenDesktop</w:t>
      </w:r>
    </w:p>
    <w:p w14:paraId="69543FED" w14:textId="77777777" w:rsidR="001758E0" w:rsidRPr="001758E0"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Good experience in support of iPhones, iPads, Blackberry, Mobile Iron and Direct Access</w:t>
      </w:r>
    </w:p>
    <w:p w14:paraId="69543FF1" w14:textId="77777777" w:rsidR="001758E0" w:rsidRPr="00170A1E" w:rsidRDefault="001758E0" w:rsidP="001758E0">
      <w:pPr>
        <w:widowControl w:val="0"/>
        <w:numPr>
          <w:ilvl w:val="0"/>
          <w:numId w:val="2"/>
        </w:numPr>
        <w:autoSpaceDE w:val="0"/>
        <w:autoSpaceDN w:val="0"/>
        <w:adjustRightInd w:val="0"/>
        <w:rPr>
          <w:b/>
          <w:bCs/>
          <w:sz w:val="21"/>
          <w:szCs w:val="21"/>
          <w:lang w:val="en-GB"/>
        </w:rPr>
      </w:pPr>
      <w:r>
        <w:rPr>
          <w:bCs/>
          <w:sz w:val="21"/>
          <w:szCs w:val="21"/>
          <w:lang w:val="en-GB"/>
        </w:rPr>
        <w:t>E-Business &amp; E-Commerce Technologies</w:t>
      </w:r>
    </w:p>
    <w:p w14:paraId="69543FF2" w14:textId="77777777" w:rsidR="001758E0" w:rsidRPr="00170A1E" w:rsidRDefault="001758E0" w:rsidP="001758E0">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Full clean UK Driving Licence</w:t>
      </w:r>
    </w:p>
    <w:p w14:paraId="69543FF3" w14:textId="77777777" w:rsidR="001758E0" w:rsidRDefault="001758E0" w:rsidP="001758E0">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Fluent in French and English languages</w:t>
      </w:r>
    </w:p>
    <w:p w14:paraId="69543FF4" w14:textId="77777777" w:rsidR="001758E0" w:rsidRDefault="001758E0">
      <w:pPr>
        <w:widowControl w:val="0"/>
        <w:autoSpaceDE w:val="0"/>
        <w:autoSpaceDN w:val="0"/>
        <w:adjustRightInd w:val="0"/>
        <w:rPr>
          <w:b/>
          <w:bCs/>
          <w:sz w:val="21"/>
          <w:szCs w:val="21"/>
          <w:lang w:val="en-GB"/>
        </w:rPr>
      </w:pPr>
    </w:p>
    <w:p w14:paraId="69543FF5" w14:textId="77777777" w:rsidR="001758E0" w:rsidRDefault="001758E0">
      <w:pPr>
        <w:widowControl w:val="0"/>
        <w:autoSpaceDE w:val="0"/>
        <w:autoSpaceDN w:val="0"/>
        <w:adjustRightInd w:val="0"/>
        <w:rPr>
          <w:b/>
          <w:bCs/>
          <w:sz w:val="21"/>
          <w:szCs w:val="21"/>
          <w:lang w:val="en-GB"/>
        </w:rPr>
      </w:pPr>
    </w:p>
    <w:p w14:paraId="440E7A55" w14:textId="77777777" w:rsidR="004A2135" w:rsidRDefault="004A2135" w:rsidP="004A2135">
      <w:pPr>
        <w:widowControl w:val="0"/>
        <w:autoSpaceDE w:val="0"/>
        <w:autoSpaceDN w:val="0"/>
        <w:adjustRightInd w:val="0"/>
        <w:rPr>
          <w:b/>
          <w:bCs/>
          <w:sz w:val="21"/>
          <w:szCs w:val="21"/>
          <w:lang w:val="en-GB"/>
        </w:rPr>
      </w:pPr>
    </w:p>
    <w:p w14:paraId="7A77EABD" w14:textId="59C28F23" w:rsidR="004A2135" w:rsidRDefault="004A2135" w:rsidP="004A2135">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Projects</w:t>
      </w:r>
    </w:p>
    <w:p w14:paraId="65754906" w14:textId="77777777" w:rsidR="004A2135" w:rsidRDefault="004A2135" w:rsidP="004A2135">
      <w:pPr>
        <w:widowControl w:val="0"/>
        <w:autoSpaceDE w:val="0"/>
        <w:autoSpaceDN w:val="0"/>
        <w:adjustRightInd w:val="0"/>
        <w:rPr>
          <w:b/>
          <w:bCs/>
          <w:sz w:val="21"/>
          <w:szCs w:val="21"/>
          <w:lang w:val="en-GB"/>
        </w:rPr>
      </w:pPr>
    </w:p>
    <w:p w14:paraId="69543FF6" w14:textId="6F65F475" w:rsidR="001758E0" w:rsidRDefault="004A2135" w:rsidP="004A2135">
      <w:pPr>
        <w:pStyle w:val="ListParagraph"/>
        <w:widowControl w:val="0"/>
        <w:numPr>
          <w:ilvl w:val="0"/>
          <w:numId w:val="5"/>
        </w:numPr>
        <w:autoSpaceDE w:val="0"/>
        <w:autoSpaceDN w:val="0"/>
        <w:adjustRightInd w:val="0"/>
        <w:rPr>
          <w:b/>
          <w:bCs/>
          <w:sz w:val="21"/>
          <w:szCs w:val="21"/>
          <w:lang w:val="en-GB"/>
        </w:rPr>
      </w:pPr>
      <w:r>
        <w:rPr>
          <w:b/>
          <w:bCs/>
          <w:sz w:val="21"/>
          <w:szCs w:val="21"/>
          <w:lang w:val="en-GB"/>
        </w:rPr>
        <w:t>P</w:t>
      </w:r>
      <w:r w:rsidR="00C526AA">
        <w:rPr>
          <w:b/>
          <w:bCs/>
          <w:sz w:val="21"/>
          <w:szCs w:val="21"/>
          <w:lang w:val="en-GB"/>
        </w:rPr>
        <w:t xml:space="preserve">roject for MSc Data </w:t>
      </w:r>
      <w:proofErr w:type="gramStart"/>
      <w:r w:rsidR="00C526AA">
        <w:rPr>
          <w:b/>
          <w:bCs/>
          <w:sz w:val="21"/>
          <w:szCs w:val="21"/>
          <w:lang w:val="en-GB"/>
        </w:rPr>
        <w:t>Science  Jun</w:t>
      </w:r>
      <w:proofErr w:type="gramEnd"/>
      <w:r w:rsidR="00C526AA">
        <w:rPr>
          <w:b/>
          <w:bCs/>
          <w:sz w:val="21"/>
          <w:szCs w:val="21"/>
          <w:lang w:val="en-GB"/>
        </w:rPr>
        <w:t xml:space="preserve"> 2017 -</w:t>
      </w:r>
      <w:r>
        <w:rPr>
          <w:b/>
          <w:bCs/>
          <w:sz w:val="21"/>
          <w:szCs w:val="21"/>
          <w:lang w:val="en-GB"/>
        </w:rPr>
        <w:t xml:space="preserve"> Sept 2017</w:t>
      </w:r>
    </w:p>
    <w:p w14:paraId="35602391" w14:textId="1CB6627B" w:rsidR="00C526AA" w:rsidRDefault="00CD062E" w:rsidP="00C526AA">
      <w:pPr>
        <w:widowControl w:val="0"/>
        <w:autoSpaceDE w:val="0"/>
        <w:autoSpaceDN w:val="0"/>
        <w:adjustRightInd w:val="0"/>
        <w:rPr>
          <w:bCs/>
          <w:sz w:val="21"/>
          <w:szCs w:val="21"/>
          <w:lang w:val="en-GB"/>
        </w:rPr>
      </w:pPr>
      <w:r>
        <w:rPr>
          <w:bCs/>
          <w:sz w:val="21"/>
          <w:szCs w:val="21"/>
          <w:lang w:val="en-GB"/>
        </w:rPr>
        <w:t xml:space="preserve">For data protection and agreement between myself, Salford University and the </w:t>
      </w:r>
      <w:proofErr w:type="gramStart"/>
      <w:r>
        <w:rPr>
          <w:bCs/>
          <w:sz w:val="21"/>
          <w:szCs w:val="21"/>
          <w:lang w:val="en-GB"/>
        </w:rPr>
        <w:t>Cross Channel</w:t>
      </w:r>
      <w:proofErr w:type="gramEnd"/>
      <w:r>
        <w:rPr>
          <w:bCs/>
          <w:sz w:val="21"/>
          <w:szCs w:val="21"/>
          <w:lang w:val="en-GB"/>
        </w:rPr>
        <w:t xml:space="preserve"> Marketing (Client) I cannot talk in </w:t>
      </w:r>
      <w:r w:rsidR="00977BCD">
        <w:rPr>
          <w:bCs/>
          <w:sz w:val="21"/>
          <w:szCs w:val="21"/>
          <w:lang w:val="en-GB"/>
        </w:rPr>
        <w:t>depth about this project.</w:t>
      </w:r>
    </w:p>
    <w:p w14:paraId="1BECC142" w14:textId="06081BE6" w:rsidR="00977BCD" w:rsidRDefault="00977BCD" w:rsidP="00C526AA">
      <w:pPr>
        <w:widowControl w:val="0"/>
        <w:autoSpaceDE w:val="0"/>
        <w:autoSpaceDN w:val="0"/>
        <w:adjustRightInd w:val="0"/>
        <w:rPr>
          <w:bCs/>
          <w:sz w:val="21"/>
          <w:szCs w:val="21"/>
          <w:lang w:val="en-GB"/>
        </w:rPr>
      </w:pPr>
      <w:r>
        <w:rPr>
          <w:bCs/>
          <w:sz w:val="21"/>
          <w:szCs w:val="21"/>
          <w:lang w:val="en-GB"/>
        </w:rPr>
        <w:t xml:space="preserve">I have been given a very large amount of dataset from which I have to create a predicted model and find what is or are the reasons customers buy the products from given companies. </w:t>
      </w:r>
    </w:p>
    <w:p w14:paraId="0022ECC6" w14:textId="17AA4B0A" w:rsidR="00977BCD" w:rsidRDefault="00977BCD" w:rsidP="00C526AA">
      <w:pPr>
        <w:widowControl w:val="0"/>
        <w:autoSpaceDE w:val="0"/>
        <w:autoSpaceDN w:val="0"/>
        <w:adjustRightInd w:val="0"/>
        <w:rPr>
          <w:bCs/>
          <w:sz w:val="21"/>
          <w:szCs w:val="21"/>
          <w:lang w:val="en-GB"/>
        </w:rPr>
      </w:pPr>
      <w:r>
        <w:rPr>
          <w:bCs/>
          <w:sz w:val="21"/>
          <w:szCs w:val="21"/>
          <w:lang w:val="en-GB"/>
        </w:rPr>
        <w:t>I have used Decision Tree, Regression, and Neural Network machine leaning in SAS Enterprise Miner to accomplish the task.</w:t>
      </w:r>
    </w:p>
    <w:p w14:paraId="5029D376" w14:textId="77777777" w:rsidR="00183693" w:rsidRPr="00C526AA" w:rsidRDefault="00183693" w:rsidP="00183693">
      <w:pPr>
        <w:widowControl w:val="0"/>
        <w:autoSpaceDE w:val="0"/>
        <w:autoSpaceDN w:val="0"/>
        <w:adjustRightInd w:val="0"/>
        <w:rPr>
          <w:bCs/>
          <w:sz w:val="21"/>
          <w:szCs w:val="21"/>
          <w:lang w:val="en-GB"/>
        </w:rPr>
      </w:pPr>
      <w:r>
        <w:rPr>
          <w:bCs/>
          <w:sz w:val="21"/>
          <w:szCs w:val="21"/>
          <w:lang w:val="en-GB"/>
        </w:rPr>
        <w:t>I have used Tableau and Qlik View for reporting and visualisation.</w:t>
      </w:r>
    </w:p>
    <w:p w14:paraId="265D4697" w14:textId="1D1625FD" w:rsidR="004A2135" w:rsidRDefault="00C526AA" w:rsidP="004A2135">
      <w:pPr>
        <w:pStyle w:val="ListParagraph"/>
        <w:widowControl w:val="0"/>
        <w:numPr>
          <w:ilvl w:val="0"/>
          <w:numId w:val="5"/>
        </w:numPr>
        <w:autoSpaceDE w:val="0"/>
        <w:autoSpaceDN w:val="0"/>
        <w:adjustRightInd w:val="0"/>
        <w:rPr>
          <w:b/>
          <w:bCs/>
          <w:sz w:val="21"/>
          <w:szCs w:val="21"/>
          <w:lang w:val="en-GB"/>
        </w:rPr>
      </w:pPr>
      <w:r>
        <w:rPr>
          <w:b/>
          <w:bCs/>
          <w:sz w:val="21"/>
          <w:szCs w:val="21"/>
          <w:lang w:val="en-GB"/>
        </w:rPr>
        <w:t xml:space="preserve">Big Data Tools and </w:t>
      </w:r>
      <w:proofErr w:type="gramStart"/>
      <w:r>
        <w:rPr>
          <w:b/>
          <w:bCs/>
          <w:sz w:val="21"/>
          <w:szCs w:val="21"/>
          <w:lang w:val="en-GB"/>
        </w:rPr>
        <w:t>Techniques  Jan</w:t>
      </w:r>
      <w:proofErr w:type="gramEnd"/>
      <w:r>
        <w:rPr>
          <w:b/>
          <w:bCs/>
          <w:sz w:val="21"/>
          <w:szCs w:val="21"/>
          <w:lang w:val="en-GB"/>
        </w:rPr>
        <w:t xml:space="preserve"> 2017 - May 2017</w:t>
      </w:r>
    </w:p>
    <w:p w14:paraId="75BC0AC9" w14:textId="4824667D" w:rsidR="00C526AA" w:rsidRDefault="00C526AA" w:rsidP="00C526AA">
      <w:pPr>
        <w:widowControl w:val="0"/>
        <w:autoSpaceDE w:val="0"/>
        <w:autoSpaceDN w:val="0"/>
        <w:adjustRightInd w:val="0"/>
        <w:rPr>
          <w:bCs/>
          <w:sz w:val="21"/>
          <w:szCs w:val="21"/>
          <w:lang w:val="en-GB"/>
        </w:rPr>
      </w:pPr>
      <w:r>
        <w:rPr>
          <w:bCs/>
          <w:sz w:val="21"/>
          <w:szCs w:val="21"/>
          <w:lang w:val="en-GB"/>
        </w:rPr>
        <w:t xml:space="preserve">The assignment was designed to expend specialised knowledge in fields between ongoing research and practical deployment. A broad range of tools has been implemented to get the data from RDBMS </w:t>
      </w:r>
      <w:r w:rsidR="00EE6FCB">
        <w:rPr>
          <w:bCs/>
          <w:sz w:val="21"/>
          <w:szCs w:val="21"/>
          <w:lang w:val="en-GB"/>
        </w:rPr>
        <w:t>into Hadoop via Sqoop, Hive and Spark (</w:t>
      </w:r>
      <w:proofErr w:type="spellStart"/>
      <w:r w:rsidR="00EE6FCB">
        <w:rPr>
          <w:bCs/>
          <w:sz w:val="21"/>
          <w:szCs w:val="21"/>
          <w:lang w:val="en-GB"/>
        </w:rPr>
        <w:t>Pyspark</w:t>
      </w:r>
      <w:proofErr w:type="spellEnd"/>
      <w:r w:rsidR="00EE6FCB">
        <w:rPr>
          <w:bCs/>
          <w:sz w:val="21"/>
          <w:szCs w:val="21"/>
          <w:lang w:val="en-GB"/>
        </w:rPr>
        <w:t>) for analysing the data-set in the task of this topic.</w:t>
      </w:r>
    </w:p>
    <w:p w14:paraId="4F22D091" w14:textId="77777777" w:rsidR="00EE6FCB" w:rsidRDefault="00EE6FCB" w:rsidP="00C526AA">
      <w:pPr>
        <w:widowControl w:val="0"/>
        <w:autoSpaceDE w:val="0"/>
        <w:autoSpaceDN w:val="0"/>
        <w:adjustRightInd w:val="0"/>
        <w:rPr>
          <w:bCs/>
          <w:sz w:val="21"/>
          <w:szCs w:val="21"/>
          <w:lang w:val="en-GB"/>
        </w:rPr>
      </w:pPr>
      <w:r>
        <w:rPr>
          <w:bCs/>
          <w:sz w:val="21"/>
          <w:szCs w:val="21"/>
          <w:lang w:val="en-GB"/>
        </w:rPr>
        <w:t>Virtual setting under a scenario was working as a data scientist which collaborates with an online video streaming company and to satisfy their customers with an enhanced service offering promoted recommendations. The outcome of most popular movie genres with at least 20,000 votes based on the year over year average rating for the last 50 years was generated and visualised to a high standard.</w:t>
      </w:r>
    </w:p>
    <w:p w14:paraId="3EA17654" w14:textId="77777777" w:rsidR="00EE6FCB" w:rsidRDefault="00EE6FCB" w:rsidP="00EE6FCB">
      <w:pPr>
        <w:pStyle w:val="ListParagraph"/>
        <w:widowControl w:val="0"/>
        <w:numPr>
          <w:ilvl w:val="0"/>
          <w:numId w:val="6"/>
        </w:numPr>
        <w:autoSpaceDE w:val="0"/>
        <w:autoSpaceDN w:val="0"/>
        <w:adjustRightInd w:val="0"/>
        <w:rPr>
          <w:bCs/>
          <w:sz w:val="21"/>
          <w:szCs w:val="21"/>
          <w:lang w:val="en-GB"/>
        </w:rPr>
      </w:pPr>
      <w:r>
        <w:rPr>
          <w:bCs/>
          <w:sz w:val="21"/>
          <w:szCs w:val="21"/>
          <w:lang w:val="en-GB"/>
        </w:rPr>
        <w:t>Ingested data via Sqoop, Modelling data as tables for SQL access through Hive, and processed data using Hadoop MapReduce and Spark.</w:t>
      </w:r>
    </w:p>
    <w:p w14:paraId="34E0735E" w14:textId="77777777" w:rsidR="000A38F2" w:rsidRDefault="00EE6FCB" w:rsidP="00EE6FCB">
      <w:pPr>
        <w:pStyle w:val="ListParagraph"/>
        <w:widowControl w:val="0"/>
        <w:numPr>
          <w:ilvl w:val="0"/>
          <w:numId w:val="6"/>
        </w:numPr>
        <w:autoSpaceDE w:val="0"/>
        <w:autoSpaceDN w:val="0"/>
        <w:adjustRightInd w:val="0"/>
        <w:rPr>
          <w:bCs/>
          <w:sz w:val="21"/>
          <w:szCs w:val="21"/>
          <w:lang w:val="en-GB"/>
        </w:rPr>
      </w:pPr>
      <w:r>
        <w:rPr>
          <w:bCs/>
          <w:sz w:val="21"/>
          <w:szCs w:val="21"/>
          <w:lang w:val="en-GB"/>
        </w:rPr>
        <w:t xml:space="preserve">Processed complex </w:t>
      </w:r>
      <w:r w:rsidR="000A38F2">
        <w:rPr>
          <w:bCs/>
          <w:sz w:val="21"/>
          <w:szCs w:val="21"/>
          <w:lang w:val="en-GB"/>
        </w:rPr>
        <w:t>datasets using advanced querying, visualisation, and analytics tools.</w:t>
      </w:r>
    </w:p>
    <w:p w14:paraId="377C929E" w14:textId="76AB5D8F" w:rsidR="00EE6FCB" w:rsidRPr="00EE6FCB" w:rsidRDefault="000A38F2" w:rsidP="00EE6FCB">
      <w:pPr>
        <w:pStyle w:val="ListParagraph"/>
        <w:widowControl w:val="0"/>
        <w:numPr>
          <w:ilvl w:val="0"/>
          <w:numId w:val="6"/>
        </w:numPr>
        <w:autoSpaceDE w:val="0"/>
        <w:autoSpaceDN w:val="0"/>
        <w:adjustRightInd w:val="0"/>
        <w:rPr>
          <w:bCs/>
          <w:sz w:val="21"/>
          <w:szCs w:val="21"/>
          <w:lang w:val="en-GB"/>
        </w:rPr>
      </w:pPr>
      <w:r>
        <w:rPr>
          <w:bCs/>
          <w:sz w:val="21"/>
          <w:szCs w:val="21"/>
          <w:lang w:val="en-GB"/>
        </w:rPr>
        <w:t>Ensured source to target data mapping specifications was aligned to business requirements.</w:t>
      </w:r>
      <w:r w:rsidR="00EE6FCB" w:rsidRPr="00EE6FCB">
        <w:rPr>
          <w:bCs/>
          <w:sz w:val="21"/>
          <w:szCs w:val="21"/>
          <w:lang w:val="en-GB"/>
        </w:rPr>
        <w:t xml:space="preserve"> </w:t>
      </w:r>
    </w:p>
    <w:p w14:paraId="4FF629E2" w14:textId="27312BB0" w:rsidR="00C526AA" w:rsidRDefault="00C526AA" w:rsidP="004A2135">
      <w:pPr>
        <w:pStyle w:val="ListParagraph"/>
        <w:widowControl w:val="0"/>
        <w:numPr>
          <w:ilvl w:val="0"/>
          <w:numId w:val="5"/>
        </w:numPr>
        <w:autoSpaceDE w:val="0"/>
        <w:autoSpaceDN w:val="0"/>
        <w:adjustRightInd w:val="0"/>
        <w:rPr>
          <w:b/>
          <w:bCs/>
          <w:sz w:val="21"/>
          <w:szCs w:val="21"/>
          <w:lang w:val="en-GB"/>
        </w:rPr>
      </w:pPr>
      <w:r>
        <w:rPr>
          <w:b/>
          <w:bCs/>
          <w:sz w:val="21"/>
          <w:szCs w:val="21"/>
          <w:lang w:val="en-GB"/>
        </w:rPr>
        <w:t xml:space="preserve">Applied Statistics and Data </w:t>
      </w:r>
      <w:proofErr w:type="gramStart"/>
      <w:r>
        <w:rPr>
          <w:b/>
          <w:bCs/>
          <w:sz w:val="21"/>
          <w:szCs w:val="21"/>
          <w:lang w:val="en-GB"/>
        </w:rPr>
        <w:t>Mining  Sept</w:t>
      </w:r>
      <w:proofErr w:type="gramEnd"/>
      <w:r>
        <w:rPr>
          <w:b/>
          <w:bCs/>
          <w:sz w:val="21"/>
          <w:szCs w:val="21"/>
          <w:lang w:val="en-GB"/>
        </w:rPr>
        <w:t xml:space="preserve"> 2016 – Jan 2017</w:t>
      </w:r>
    </w:p>
    <w:p w14:paraId="2612D24F" w14:textId="73DCC5EE" w:rsidR="000A38F2" w:rsidRDefault="000A38F2" w:rsidP="000A38F2">
      <w:pPr>
        <w:widowControl w:val="0"/>
        <w:autoSpaceDE w:val="0"/>
        <w:autoSpaceDN w:val="0"/>
        <w:adjustRightInd w:val="0"/>
        <w:rPr>
          <w:bCs/>
          <w:sz w:val="21"/>
          <w:szCs w:val="21"/>
          <w:lang w:val="en-GB"/>
        </w:rPr>
      </w:pPr>
      <w:r>
        <w:rPr>
          <w:bCs/>
          <w:sz w:val="21"/>
          <w:szCs w:val="21"/>
          <w:lang w:val="en-GB"/>
        </w:rPr>
        <w:t>In module the assignment was based on meteorites landing. An algorithm has been created to clear and reduce the large number of inconsistencies between the dates and the landing areas.</w:t>
      </w:r>
    </w:p>
    <w:p w14:paraId="77A23A89" w14:textId="3CFC76C4" w:rsidR="000A38F2" w:rsidRPr="000A38F2" w:rsidRDefault="000A38F2" w:rsidP="000A38F2">
      <w:pPr>
        <w:widowControl w:val="0"/>
        <w:autoSpaceDE w:val="0"/>
        <w:autoSpaceDN w:val="0"/>
        <w:adjustRightInd w:val="0"/>
        <w:rPr>
          <w:bCs/>
          <w:sz w:val="21"/>
          <w:szCs w:val="21"/>
          <w:lang w:val="en-GB"/>
        </w:rPr>
      </w:pPr>
      <w:r>
        <w:rPr>
          <w:bCs/>
          <w:sz w:val="21"/>
          <w:szCs w:val="21"/>
          <w:lang w:val="en-GB"/>
        </w:rPr>
        <w:t xml:space="preserve">The data analytic tools R has been used to predict </w:t>
      </w:r>
      <w:r w:rsidR="00CD062E">
        <w:rPr>
          <w:bCs/>
          <w:sz w:val="21"/>
          <w:szCs w:val="21"/>
          <w:lang w:val="en-GB"/>
        </w:rPr>
        <w:t xml:space="preserve">where a specific type of meteorites </w:t>
      </w:r>
      <w:proofErr w:type="gramStart"/>
      <w:r w:rsidR="00CD062E">
        <w:rPr>
          <w:bCs/>
          <w:sz w:val="21"/>
          <w:szCs w:val="21"/>
          <w:lang w:val="en-GB"/>
        </w:rPr>
        <w:t>have</w:t>
      </w:r>
      <w:proofErr w:type="gramEnd"/>
      <w:r w:rsidR="00CD062E">
        <w:rPr>
          <w:bCs/>
          <w:sz w:val="21"/>
          <w:szCs w:val="21"/>
          <w:lang w:val="en-GB"/>
        </w:rPr>
        <w:t xml:space="preserve"> been landed and compared this finding to the events of these meteorites in the term of their behaviour prior to the landing.</w:t>
      </w:r>
    </w:p>
    <w:p w14:paraId="68F0EDC8" w14:textId="3C650822" w:rsidR="00C526AA" w:rsidRDefault="00C526AA" w:rsidP="004A2135">
      <w:pPr>
        <w:pStyle w:val="ListParagraph"/>
        <w:widowControl w:val="0"/>
        <w:numPr>
          <w:ilvl w:val="0"/>
          <w:numId w:val="5"/>
        </w:numPr>
        <w:autoSpaceDE w:val="0"/>
        <w:autoSpaceDN w:val="0"/>
        <w:adjustRightInd w:val="0"/>
        <w:rPr>
          <w:b/>
          <w:bCs/>
          <w:sz w:val="21"/>
          <w:szCs w:val="21"/>
          <w:lang w:val="en-GB"/>
        </w:rPr>
      </w:pPr>
      <w:r>
        <w:rPr>
          <w:b/>
          <w:bCs/>
          <w:sz w:val="21"/>
          <w:szCs w:val="21"/>
          <w:lang w:val="en-GB"/>
        </w:rPr>
        <w:t>Principles of Data Science Sept 2016 – Jan 2017</w:t>
      </w:r>
    </w:p>
    <w:p w14:paraId="5F166EA2" w14:textId="145AB18D" w:rsidR="004A2135" w:rsidRPr="00CD062E" w:rsidRDefault="00CD062E">
      <w:pPr>
        <w:widowControl w:val="0"/>
        <w:autoSpaceDE w:val="0"/>
        <w:autoSpaceDN w:val="0"/>
        <w:adjustRightInd w:val="0"/>
        <w:rPr>
          <w:bCs/>
          <w:sz w:val="21"/>
          <w:szCs w:val="21"/>
          <w:lang w:val="en-GB"/>
        </w:rPr>
      </w:pPr>
      <w:r>
        <w:rPr>
          <w:bCs/>
          <w:sz w:val="21"/>
          <w:szCs w:val="21"/>
          <w:lang w:val="en-GB"/>
        </w:rPr>
        <w:t>The assignment was to use QlikView and Tableau for visualising quantitative and qualitative variables in a dataset. The outcome is to learn the importance of selecting the appropriate visualisation methods for vast amounts of data to improve the capability of making an informed decision from audiences through simplifying complexity.</w:t>
      </w:r>
    </w:p>
    <w:p w14:paraId="45F9A1AB" w14:textId="14BBFBC2" w:rsidR="004A2135" w:rsidRDefault="004A2135">
      <w:pPr>
        <w:widowControl w:val="0"/>
        <w:autoSpaceDE w:val="0"/>
        <w:autoSpaceDN w:val="0"/>
        <w:adjustRightInd w:val="0"/>
        <w:rPr>
          <w:b/>
          <w:bCs/>
          <w:sz w:val="21"/>
          <w:szCs w:val="21"/>
          <w:lang w:val="en-GB"/>
        </w:rPr>
      </w:pPr>
    </w:p>
    <w:p w14:paraId="0AB604C4" w14:textId="77777777" w:rsidR="004A2135" w:rsidRDefault="004A2135">
      <w:pPr>
        <w:widowControl w:val="0"/>
        <w:autoSpaceDE w:val="0"/>
        <w:autoSpaceDN w:val="0"/>
        <w:adjustRightInd w:val="0"/>
        <w:rPr>
          <w:b/>
          <w:bCs/>
          <w:sz w:val="21"/>
          <w:szCs w:val="21"/>
          <w:lang w:val="en-GB"/>
        </w:rPr>
      </w:pPr>
    </w:p>
    <w:p w14:paraId="69543FF7" w14:textId="77777777" w:rsidR="00143893" w:rsidRDefault="00143893">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EMPLOYMENT HISTORY</w:t>
      </w:r>
    </w:p>
    <w:p w14:paraId="69543FF8" w14:textId="77777777" w:rsidR="00EF43BC" w:rsidRDefault="00EF43BC" w:rsidP="00B73B3C">
      <w:pPr>
        <w:widowControl w:val="0"/>
        <w:autoSpaceDE w:val="0"/>
        <w:autoSpaceDN w:val="0"/>
        <w:adjustRightInd w:val="0"/>
        <w:rPr>
          <w:b/>
          <w:bCs/>
          <w:sz w:val="21"/>
          <w:szCs w:val="21"/>
          <w:lang w:val="en-GB"/>
        </w:rPr>
      </w:pPr>
    </w:p>
    <w:p w14:paraId="1E65775D" w14:textId="07217BE1" w:rsidR="00E46977" w:rsidRDefault="00D428F6" w:rsidP="00E46977">
      <w:pPr>
        <w:widowControl w:val="0"/>
        <w:autoSpaceDE w:val="0"/>
        <w:autoSpaceDN w:val="0"/>
        <w:adjustRightInd w:val="0"/>
        <w:rPr>
          <w:b/>
          <w:bCs/>
          <w:sz w:val="21"/>
          <w:szCs w:val="21"/>
          <w:lang w:val="en-GB"/>
        </w:rPr>
      </w:pPr>
      <w:r>
        <w:rPr>
          <w:b/>
          <w:bCs/>
          <w:sz w:val="21"/>
          <w:szCs w:val="21"/>
          <w:lang w:val="en-GB"/>
        </w:rPr>
        <w:t>2016</w:t>
      </w:r>
      <w:r w:rsidR="00E46977">
        <w:rPr>
          <w:b/>
          <w:bCs/>
          <w:sz w:val="21"/>
          <w:szCs w:val="21"/>
          <w:lang w:val="en-GB"/>
        </w:rPr>
        <w:t xml:space="preserve"> – Present                </w:t>
      </w:r>
      <w:proofErr w:type="gramStart"/>
      <w:r w:rsidR="00E46977">
        <w:rPr>
          <w:b/>
          <w:bCs/>
          <w:sz w:val="21"/>
          <w:szCs w:val="21"/>
          <w:lang w:val="en-GB"/>
        </w:rPr>
        <w:t>The</w:t>
      </w:r>
      <w:proofErr w:type="gramEnd"/>
      <w:r w:rsidR="00E46977">
        <w:rPr>
          <w:b/>
          <w:bCs/>
          <w:sz w:val="21"/>
          <w:szCs w:val="21"/>
          <w:lang w:val="en-GB"/>
        </w:rPr>
        <w:t xml:space="preserve"> Guinness Partnership Limited</w:t>
      </w:r>
    </w:p>
    <w:p w14:paraId="71913052" w14:textId="5FFC6415" w:rsidR="003C3EE8" w:rsidRPr="00250F98" w:rsidRDefault="00E46977" w:rsidP="003C3EE8">
      <w:pPr>
        <w:widowControl w:val="0"/>
        <w:autoSpaceDE w:val="0"/>
        <w:autoSpaceDN w:val="0"/>
        <w:adjustRightInd w:val="0"/>
        <w:rPr>
          <w:iCs/>
          <w:sz w:val="21"/>
          <w:szCs w:val="21"/>
          <w:lang w:val="en-GB"/>
        </w:rPr>
      </w:pPr>
      <w:r>
        <w:rPr>
          <w:sz w:val="21"/>
          <w:szCs w:val="21"/>
          <w:lang w:val="en-GB"/>
        </w:rPr>
        <w:tab/>
      </w:r>
      <w:r>
        <w:rPr>
          <w:sz w:val="21"/>
          <w:szCs w:val="21"/>
          <w:lang w:val="en-GB"/>
        </w:rPr>
        <w:tab/>
      </w:r>
      <w:r>
        <w:rPr>
          <w:sz w:val="21"/>
          <w:szCs w:val="21"/>
          <w:lang w:val="en-GB"/>
        </w:rPr>
        <w:tab/>
      </w:r>
      <w:r w:rsidRPr="00157504">
        <w:rPr>
          <w:iCs/>
          <w:sz w:val="21"/>
          <w:szCs w:val="21"/>
          <w:lang w:val="en-GB"/>
        </w:rPr>
        <w:t xml:space="preserve">Position held: </w:t>
      </w:r>
      <w:r w:rsidR="00E91BC7">
        <w:rPr>
          <w:iCs/>
          <w:sz w:val="21"/>
          <w:szCs w:val="21"/>
          <w:lang w:val="en-GB"/>
        </w:rPr>
        <w:t>Data Scientist</w:t>
      </w:r>
    </w:p>
    <w:p w14:paraId="689B4408" w14:textId="661EB046" w:rsidR="003626D4" w:rsidRPr="003626D4" w:rsidRDefault="003626D4" w:rsidP="003626D4">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Use data analytic and data mining tools to analyse data from multiple sources, looking for trends and insights that highlight areas of concerns or opportunities</w:t>
      </w:r>
    </w:p>
    <w:p w14:paraId="13E893E7" w14:textId="198A458F" w:rsidR="00FA3F2E" w:rsidRPr="003C3EE8" w:rsidRDefault="00E91BC7"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Developing data science solutions to customer related business challenges</w:t>
      </w:r>
    </w:p>
    <w:p w14:paraId="716C764D" w14:textId="18D98CED" w:rsidR="003C3EE8" w:rsidRPr="008D1C1C" w:rsidRDefault="00E91BC7"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Write clean and maintainable production level code, including tests; the tech stack includes: Python, SQL, R, SAS, Tableau, Power BI</w:t>
      </w:r>
      <w:r w:rsidR="006D0100">
        <w:rPr>
          <w:iCs/>
          <w:sz w:val="21"/>
          <w:szCs w:val="21"/>
          <w:lang w:val="en-GB"/>
        </w:rPr>
        <w:t>, SSIS, SSRS</w:t>
      </w:r>
    </w:p>
    <w:p w14:paraId="12616715" w14:textId="228C9F44" w:rsidR="008D1C1C" w:rsidRPr="00E17A96" w:rsidRDefault="002F1C92"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Integra</w:t>
      </w:r>
      <w:r w:rsidR="00252261">
        <w:rPr>
          <w:iCs/>
          <w:sz w:val="21"/>
          <w:szCs w:val="21"/>
          <w:lang w:val="en-GB"/>
        </w:rPr>
        <w:t xml:space="preserve">ting models into production </w:t>
      </w:r>
    </w:p>
    <w:p w14:paraId="07C6A5AF" w14:textId="2F76C2BE" w:rsidR="00E17A96" w:rsidRPr="00867047" w:rsidRDefault="00E17A96"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Developed recommendation models based on customer behavioural data in Hive, which enabled personalised Deals and Reward Redemption user experiences and consistently drove 100% lift in email click rate over BAU</w:t>
      </w:r>
    </w:p>
    <w:p w14:paraId="05DA28ED" w14:textId="3C36EF71" w:rsidR="00867047" w:rsidRPr="00867047" w:rsidRDefault="00E17A96"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Collaborate</w:t>
      </w:r>
      <w:r w:rsidR="00252261">
        <w:rPr>
          <w:iCs/>
          <w:sz w:val="21"/>
          <w:szCs w:val="21"/>
          <w:lang w:val="en-GB"/>
        </w:rPr>
        <w:t xml:space="preserve"> closely with the customer and the Product Owner day-to-day</w:t>
      </w:r>
    </w:p>
    <w:p w14:paraId="01FBD25A" w14:textId="66125652" w:rsidR="00867047" w:rsidRPr="00867047" w:rsidRDefault="00252261"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Work in a highly collaborative, friendly Agile environment, participate in meetings and continuous improvement activities</w:t>
      </w:r>
    </w:p>
    <w:p w14:paraId="607A7B75" w14:textId="20512BEB" w:rsidR="008D1C1C" w:rsidRPr="008D1C1C" w:rsidRDefault="00252261" w:rsidP="008D1C1C">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 xml:space="preserve">Documenting and explaining the results of analysis or modelling to both a </w:t>
      </w:r>
      <w:r>
        <w:rPr>
          <w:iCs/>
          <w:sz w:val="21"/>
          <w:szCs w:val="21"/>
          <w:lang w:val="en-GB"/>
        </w:rPr>
        <w:lastRenderedPageBreak/>
        <w:t>technical and non-technical audience</w:t>
      </w:r>
    </w:p>
    <w:p w14:paraId="331D6CDC" w14:textId="7A19BCF9" w:rsidR="00867047" w:rsidRPr="00E17A96" w:rsidRDefault="00E76D64"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 xml:space="preserve">Provide analytics support to the Data Intelligence Team to drive key decisions in corporate strategy and transform the health system to thrive in the current </w:t>
      </w:r>
      <w:r w:rsidR="00E17A96">
        <w:rPr>
          <w:iCs/>
          <w:sz w:val="21"/>
          <w:szCs w:val="21"/>
          <w:lang w:val="en-GB"/>
        </w:rPr>
        <w:t>economy</w:t>
      </w:r>
    </w:p>
    <w:p w14:paraId="4873A760" w14:textId="066FABC7" w:rsidR="00E17A96" w:rsidRPr="00876294" w:rsidRDefault="00E17A96"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Provide Technical and quantitative analysis to business partners from a variety of discipline</w:t>
      </w:r>
    </w:p>
    <w:p w14:paraId="051DA61F" w14:textId="6FD187A1" w:rsidR="00876294" w:rsidRPr="00876294" w:rsidRDefault="00876294"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Building report, dashboards and data visualisations, including custom plugins</w:t>
      </w:r>
    </w:p>
    <w:p w14:paraId="544D0C72" w14:textId="29C91926" w:rsidR="00876294" w:rsidRPr="003626D4" w:rsidRDefault="00876294"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Delivering insight and analysis using SQL</w:t>
      </w:r>
      <w:r w:rsidR="003626D4">
        <w:rPr>
          <w:iCs/>
          <w:sz w:val="21"/>
          <w:szCs w:val="21"/>
          <w:lang w:val="en-GB"/>
        </w:rPr>
        <w:t>, R and Python</w:t>
      </w:r>
    </w:p>
    <w:p w14:paraId="525EB527" w14:textId="63E0EC6B" w:rsidR="00867047" w:rsidRPr="00867047" w:rsidRDefault="00252261" w:rsidP="00E46977">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Learning new engineering practices, technologies and continuously improving our agile practices</w:t>
      </w:r>
    </w:p>
    <w:p w14:paraId="2376894E" w14:textId="25D08FA4" w:rsidR="00F85507" w:rsidRDefault="00F85507" w:rsidP="00F85507">
      <w:pPr>
        <w:widowControl w:val="0"/>
        <w:tabs>
          <w:tab w:val="left" w:pos="2520"/>
        </w:tabs>
        <w:autoSpaceDE w:val="0"/>
        <w:autoSpaceDN w:val="0"/>
        <w:adjustRightInd w:val="0"/>
        <w:rPr>
          <w:sz w:val="21"/>
          <w:szCs w:val="21"/>
          <w:lang w:val="en-GB"/>
        </w:rPr>
      </w:pPr>
    </w:p>
    <w:p w14:paraId="5BBED986" w14:textId="532CEBF3" w:rsidR="00F85507" w:rsidRDefault="00F85507" w:rsidP="00F85507">
      <w:pPr>
        <w:widowControl w:val="0"/>
        <w:autoSpaceDE w:val="0"/>
        <w:autoSpaceDN w:val="0"/>
        <w:adjustRightInd w:val="0"/>
        <w:rPr>
          <w:b/>
          <w:bCs/>
          <w:sz w:val="21"/>
          <w:szCs w:val="21"/>
          <w:lang w:val="en-GB"/>
        </w:rPr>
      </w:pPr>
      <w:r>
        <w:rPr>
          <w:b/>
          <w:bCs/>
          <w:sz w:val="21"/>
          <w:szCs w:val="21"/>
          <w:lang w:val="en-GB"/>
        </w:rPr>
        <w:t>201</w:t>
      </w:r>
      <w:r w:rsidR="00E91BC7">
        <w:rPr>
          <w:b/>
          <w:bCs/>
          <w:sz w:val="21"/>
          <w:szCs w:val="21"/>
          <w:lang w:val="en-GB"/>
        </w:rPr>
        <w:t>5</w:t>
      </w:r>
      <w:r>
        <w:rPr>
          <w:b/>
          <w:bCs/>
          <w:sz w:val="21"/>
          <w:szCs w:val="21"/>
          <w:lang w:val="en-GB"/>
        </w:rPr>
        <w:t xml:space="preserve"> – 2016                    The Guinness Partnership Limited</w:t>
      </w:r>
    </w:p>
    <w:p w14:paraId="6A16A769" w14:textId="4879425C" w:rsidR="00C505C0" w:rsidRPr="00250F98" w:rsidRDefault="00F85507" w:rsidP="00C505C0">
      <w:pPr>
        <w:widowControl w:val="0"/>
        <w:autoSpaceDE w:val="0"/>
        <w:autoSpaceDN w:val="0"/>
        <w:adjustRightInd w:val="0"/>
        <w:rPr>
          <w:iCs/>
          <w:sz w:val="21"/>
          <w:szCs w:val="21"/>
          <w:lang w:val="en-GB"/>
        </w:rPr>
      </w:pPr>
      <w:r>
        <w:rPr>
          <w:sz w:val="21"/>
          <w:szCs w:val="21"/>
          <w:lang w:val="en-GB"/>
        </w:rPr>
        <w:tab/>
      </w:r>
      <w:r>
        <w:rPr>
          <w:sz w:val="21"/>
          <w:szCs w:val="21"/>
          <w:lang w:val="en-GB"/>
        </w:rPr>
        <w:tab/>
      </w:r>
      <w:r>
        <w:rPr>
          <w:sz w:val="21"/>
          <w:szCs w:val="21"/>
          <w:lang w:val="en-GB"/>
        </w:rPr>
        <w:tab/>
      </w:r>
      <w:r w:rsidR="00C505C0" w:rsidRPr="00157504">
        <w:rPr>
          <w:iCs/>
          <w:sz w:val="21"/>
          <w:szCs w:val="21"/>
          <w:lang w:val="en-GB"/>
        </w:rPr>
        <w:t xml:space="preserve">Position held: </w:t>
      </w:r>
      <w:r w:rsidR="00C505C0">
        <w:rPr>
          <w:iCs/>
          <w:sz w:val="21"/>
          <w:szCs w:val="21"/>
          <w:lang w:val="en-GB"/>
        </w:rPr>
        <w:t>Systems Developer (VBA &amp; SQL)</w:t>
      </w:r>
    </w:p>
    <w:p w14:paraId="4810DCB9" w14:textId="77777777" w:rsidR="00B87561" w:rsidRPr="003C3EE8"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Develop and implement applications and programs for the backend and frontend processing systems used in the business’s financial sector</w:t>
      </w:r>
    </w:p>
    <w:p w14:paraId="49F070F6" w14:textId="77777777" w:rsidR="00B87561" w:rsidRPr="008D1C1C"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Discussing the rents and services charge team’s requirements and proposed solution with a senior developer</w:t>
      </w:r>
    </w:p>
    <w:p w14:paraId="282A6735" w14:textId="122772DF" w:rsidR="00B87561" w:rsidRPr="0086704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Undertaking complex analysis of information from different teams (rents and service charges, properties development, data intelligence etc)</w:t>
      </w:r>
    </w:p>
    <w:p w14:paraId="7DC62DEC" w14:textId="77777777" w:rsidR="00B87561" w:rsidRPr="00FF47B5"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Using development tools to write and test code to develop these solutions.</w:t>
      </w:r>
    </w:p>
    <w:p w14:paraId="36DCB67D" w14:textId="77777777" w:rsidR="00B87561" w:rsidRPr="0086704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Using Reporting tools (Tableau, Power BI and SSRS) to prepare and deliver a variety of interactive and printed reports</w:t>
      </w:r>
    </w:p>
    <w:p w14:paraId="4C51A7B6" w14:textId="77777777" w:rsidR="00B87561" w:rsidRPr="0086704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Writing documentation and operating manuals</w:t>
      </w:r>
    </w:p>
    <w:p w14:paraId="739BC3D6" w14:textId="77777777" w:rsidR="00B87561" w:rsidRPr="008D1C1C"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Testing and modifying systems to ensure that they operate reliably</w:t>
      </w:r>
    </w:p>
    <w:p w14:paraId="39B4D6F6" w14:textId="77777777" w:rsidR="00B87561" w:rsidRPr="0086704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User training and support</w:t>
      </w:r>
    </w:p>
    <w:p w14:paraId="69A77CB2" w14:textId="77777777" w:rsidR="00B87561" w:rsidRPr="0086704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Responding to feedback</w:t>
      </w:r>
    </w:p>
    <w:p w14:paraId="5967B6FE" w14:textId="77777777" w:rsidR="00B87561" w:rsidRPr="003C3EE8"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iCs/>
          <w:sz w:val="21"/>
          <w:szCs w:val="21"/>
          <w:lang w:val="en-GB"/>
        </w:rPr>
        <w:t>Fault finding, diagnosing and fixing bugs</w:t>
      </w:r>
    </w:p>
    <w:p w14:paraId="7AE4118D" w14:textId="77777777" w:rsidR="00B87561" w:rsidRPr="00583EB2"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Effective and efficient management of incidents received during the shift’s period of responsibility</w:t>
      </w:r>
    </w:p>
    <w:p w14:paraId="1A8241EA" w14:textId="77777777" w:rsidR="00B87561" w:rsidRPr="00F85507" w:rsidRDefault="00B87561" w:rsidP="00B87561">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Developing the frontend interface using Excel VBA</w:t>
      </w:r>
    </w:p>
    <w:p w14:paraId="4D233BED" w14:textId="70F7B639" w:rsidR="00F85507" w:rsidRPr="00250F98" w:rsidRDefault="00F85507" w:rsidP="00C505C0">
      <w:pPr>
        <w:widowControl w:val="0"/>
        <w:autoSpaceDE w:val="0"/>
        <w:autoSpaceDN w:val="0"/>
        <w:adjustRightInd w:val="0"/>
        <w:rPr>
          <w:i/>
          <w:iCs/>
          <w:sz w:val="21"/>
          <w:szCs w:val="21"/>
          <w:lang w:val="en-GB"/>
        </w:rPr>
      </w:pPr>
    </w:p>
    <w:p w14:paraId="2724697D" w14:textId="77777777" w:rsidR="00CA6FB4" w:rsidRPr="00FA3F2E" w:rsidRDefault="00CA6FB4" w:rsidP="00CA6FB4">
      <w:pPr>
        <w:widowControl w:val="0"/>
        <w:tabs>
          <w:tab w:val="left" w:pos="2520"/>
        </w:tabs>
        <w:autoSpaceDE w:val="0"/>
        <w:autoSpaceDN w:val="0"/>
        <w:adjustRightInd w:val="0"/>
        <w:ind w:left="2520"/>
        <w:rPr>
          <w:i/>
          <w:iCs/>
          <w:sz w:val="21"/>
          <w:szCs w:val="21"/>
          <w:lang w:val="en-GB"/>
        </w:rPr>
      </w:pPr>
    </w:p>
    <w:p w14:paraId="69543FF9" w14:textId="39571022" w:rsidR="00E509F3" w:rsidRDefault="00D428F6" w:rsidP="00E509F3">
      <w:pPr>
        <w:widowControl w:val="0"/>
        <w:autoSpaceDE w:val="0"/>
        <w:autoSpaceDN w:val="0"/>
        <w:adjustRightInd w:val="0"/>
        <w:rPr>
          <w:b/>
          <w:bCs/>
          <w:sz w:val="21"/>
          <w:szCs w:val="21"/>
          <w:lang w:val="en-GB"/>
        </w:rPr>
      </w:pPr>
      <w:r>
        <w:rPr>
          <w:b/>
          <w:bCs/>
          <w:sz w:val="21"/>
          <w:szCs w:val="21"/>
          <w:lang w:val="en-GB"/>
        </w:rPr>
        <w:t>2013 – 201</w:t>
      </w:r>
      <w:r w:rsidR="00E91BC7">
        <w:rPr>
          <w:b/>
          <w:bCs/>
          <w:sz w:val="21"/>
          <w:szCs w:val="21"/>
          <w:lang w:val="en-GB"/>
        </w:rPr>
        <w:t>5</w:t>
      </w:r>
      <w:r w:rsidR="00D21ADF">
        <w:rPr>
          <w:b/>
          <w:bCs/>
          <w:sz w:val="21"/>
          <w:szCs w:val="21"/>
          <w:lang w:val="en-GB"/>
        </w:rPr>
        <w:t xml:space="preserve">                     </w:t>
      </w:r>
      <w:r w:rsidR="00E509F3">
        <w:rPr>
          <w:b/>
          <w:bCs/>
          <w:sz w:val="21"/>
          <w:szCs w:val="21"/>
          <w:lang w:val="en-GB"/>
        </w:rPr>
        <w:t>The Pennine Acute Hospitals NHS Trust</w:t>
      </w:r>
    </w:p>
    <w:p w14:paraId="4D396C59" w14:textId="707D51AE" w:rsidR="00210DB2" w:rsidRPr="00250F98" w:rsidRDefault="00E509F3" w:rsidP="00250F98">
      <w:pPr>
        <w:widowControl w:val="0"/>
        <w:autoSpaceDE w:val="0"/>
        <w:autoSpaceDN w:val="0"/>
        <w:adjustRightInd w:val="0"/>
        <w:rPr>
          <w:iCs/>
          <w:sz w:val="21"/>
          <w:szCs w:val="21"/>
          <w:lang w:val="en-GB"/>
        </w:rPr>
      </w:pPr>
      <w:r>
        <w:rPr>
          <w:sz w:val="21"/>
          <w:szCs w:val="21"/>
          <w:lang w:val="en-GB"/>
        </w:rPr>
        <w:tab/>
      </w:r>
      <w:r>
        <w:rPr>
          <w:sz w:val="21"/>
          <w:szCs w:val="21"/>
          <w:lang w:val="en-GB"/>
        </w:rPr>
        <w:tab/>
      </w:r>
      <w:r>
        <w:rPr>
          <w:sz w:val="21"/>
          <w:szCs w:val="21"/>
          <w:lang w:val="en-GB"/>
        </w:rPr>
        <w:tab/>
      </w:r>
      <w:r w:rsidRPr="00157504">
        <w:rPr>
          <w:iCs/>
          <w:sz w:val="21"/>
          <w:szCs w:val="21"/>
          <w:lang w:val="en-GB"/>
        </w:rPr>
        <w:t>Position held: 1</w:t>
      </w:r>
      <w:r w:rsidRPr="00157504">
        <w:rPr>
          <w:iCs/>
          <w:sz w:val="21"/>
          <w:szCs w:val="21"/>
          <w:vertAlign w:val="superscript"/>
          <w:lang w:val="en-GB"/>
        </w:rPr>
        <w:t>st</w:t>
      </w:r>
      <w:r>
        <w:rPr>
          <w:iCs/>
          <w:sz w:val="21"/>
          <w:szCs w:val="21"/>
          <w:lang w:val="en-GB"/>
        </w:rPr>
        <w:t xml:space="preserve"> and 2</w:t>
      </w:r>
      <w:r w:rsidRPr="00E509F3">
        <w:rPr>
          <w:iCs/>
          <w:sz w:val="21"/>
          <w:szCs w:val="21"/>
          <w:vertAlign w:val="superscript"/>
          <w:lang w:val="en-GB"/>
        </w:rPr>
        <w:t>nd</w:t>
      </w:r>
      <w:r>
        <w:rPr>
          <w:iCs/>
          <w:sz w:val="21"/>
          <w:szCs w:val="21"/>
          <w:lang w:val="en-GB"/>
        </w:rPr>
        <w:t xml:space="preserve"> </w:t>
      </w:r>
      <w:r w:rsidRPr="00157504">
        <w:rPr>
          <w:iCs/>
          <w:sz w:val="21"/>
          <w:szCs w:val="21"/>
          <w:lang w:val="en-GB"/>
        </w:rPr>
        <w:t>Line Support</w:t>
      </w:r>
      <w:r w:rsidR="00250F98">
        <w:rPr>
          <w:iCs/>
          <w:sz w:val="21"/>
          <w:szCs w:val="21"/>
          <w:lang w:val="en-GB"/>
        </w:rPr>
        <w:t xml:space="preserve"> Engineer</w:t>
      </w:r>
    </w:p>
    <w:p w14:paraId="244408CB" w14:textId="12B37F98" w:rsidR="008D1C1C" w:rsidRPr="00210DB2" w:rsidRDefault="00116233" w:rsidP="008D1C1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Technical Support for the VDI Team and Deployment Team</w:t>
      </w:r>
    </w:p>
    <w:p w14:paraId="0B32959B" w14:textId="2C9B6585" w:rsidR="00210DB2" w:rsidRPr="00210DB2" w:rsidRDefault="00210DB2" w:rsidP="00210D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roviding technical 1</w:t>
      </w:r>
      <w:r w:rsidRPr="00882402">
        <w:rPr>
          <w:sz w:val="21"/>
          <w:szCs w:val="21"/>
          <w:vertAlign w:val="superscript"/>
          <w:lang w:val="en-GB"/>
        </w:rPr>
        <w:t>st</w:t>
      </w:r>
      <w:r>
        <w:rPr>
          <w:sz w:val="21"/>
          <w:szCs w:val="21"/>
          <w:lang w:val="en-GB"/>
        </w:rPr>
        <w:t xml:space="preserve"> and 2</w:t>
      </w:r>
      <w:r w:rsidRPr="00882402">
        <w:rPr>
          <w:sz w:val="21"/>
          <w:szCs w:val="21"/>
          <w:vertAlign w:val="superscript"/>
          <w:lang w:val="en-GB"/>
        </w:rPr>
        <w:t>nd</w:t>
      </w:r>
      <w:r>
        <w:rPr>
          <w:sz w:val="21"/>
          <w:szCs w:val="21"/>
          <w:lang w:val="en-GB"/>
        </w:rPr>
        <w:t xml:space="preserve"> line support for NHS bespoke applications (NHS systems CRIS, ALS, Ascribe, e-Referrals, Healthviews, Epma, PACS, Emis, Patient Centre, PAS, Evolve, Symphony, Lorenzo)</w:t>
      </w:r>
    </w:p>
    <w:p w14:paraId="4E90FF4A" w14:textId="20271AFA" w:rsidR="008D1C1C" w:rsidRPr="00962632" w:rsidRDefault="008D1C1C" w:rsidP="0096263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ake sure Quality Innovation Productivity and Prevention (QIPP) is followed</w:t>
      </w:r>
    </w:p>
    <w:p w14:paraId="1742BCBE" w14:textId="1D64F8CC" w:rsidR="00962632" w:rsidRPr="00962632" w:rsidRDefault="00962632" w:rsidP="0096263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Insight data analysis. Data manipulation and interpretation</w:t>
      </w:r>
    </w:p>
    <w:p w14:paraId="69543FFC" w14:textId="77777777" w:rsidR="00250F98" w:rsidRPr="00116233" w:rsidRDefault="00250F98" w:rsidP="00E509F3">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omputers Deployment</w:t>
      </w:r>
    </w:p>
    <w:p w14:paraId="5E76DBC0" w14:textId="53951090" w:rsidR="00AF089C" w:rsidRPr="00AF089C" w:rsidRDefault="00116233" w:rsidP="00AF089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 xml:space="preserve">In </w:t>
      </w:r>
      <w:r w:rsidR="00E96032">
        <w:rPr>
          <w:sz w:val="21"/>
          <w:szCs w:val="21"/>
          <w:lang w:val="en-GB"/>
        </w:rPr>
        <w:t>Charge for Account</w:t>
      </w:r>
      <w:r>
        <w:rPr>
          <w:sz w:val="21"/>
          <w:szCs w:val="21"/>
          <w:lang w:val="en-GB"/>
        </w:rPr>
        <w:t xml:space="preserve"> Migration and most of the issue with</w:t>
      </w:r>
      <w:r w:rsidR="00E96032">
        <w:rPr>
          <w:sz w:val="21"/>
          <w:szCs w:val="21"/>
          <w:lang w:val="en-GB"/>
        </w:rPr>
        <w:t>in</w:t>
      </w:r>
      <w:r>
        <w:rPr>
          <w:sz w:val="21"/>
          <w:szCs w:val="21"/>
          <w:lang w:val="en-GB"/>
        </w:rPr>
        <w:t xml:space="preserve"> migration in term of log on</w:t>
      </w:r>
      <w:r w:rsidR="00AF089C">
        <w:rPr>
          <w:sz w:val="21"/>
          <w:szCs w:val="21"/>
          <w:lang w:val="en-GB"/>
        </w:rPr>
        <w:t>, App V issues and VMWare architecture</w:t>
      </w:r>
    </w:p>
    <w:p w14:paraId="4533140D" w14:textId="4DA6A64F" w:rsidR="00AF089C" w:rsidRPr="00AF089C" w:rsidRDefault="00AF089C" w:rsidP="00AF089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Imaging PCs and WYSE Clients</w:t>
      </w:r>
    </w:p>
    <w:p w14:paraId="69543FFE" w14:textId="77777777" w:rsidR="00116233" w:rsidRPr="00882402" w:rsidRDefault="00116233" w:rsidP="0088240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ember active of the VDI project</w:t>
      </w:r>
    </w:p>
    <w:p w14:paraId="69543FFF" w14:textId="77777777" w:rsidR="00882402" w:rsidRPr="00882402" w:rsidRDefault="00882402" w:rsidP="0088240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roviding technical 1</w:t>
      </w:r>
      <w:r w:rsidRPr="00882402">
        <w:rPr>
          <w:sz w:val="21"/>
          <w:szCs w:val="21"/>
          <w:vertAlign w:val="superscript"/>
          <w:lang w:val="en-GB"/>
        </w:rPr>
        <w:t>st</w:t>
      </w:r>
      <w:r>
        <w:rPr>
          <w:sz w:val="21"/>
          <w:szCs w:val="21"/>
          <w:lang w:val="en-GB"/>
        </w:rPr>
        <w:t xml:space="preserve"> and 2</w:t>
      </w:r>
      <w:r w:rsidRPr="00882402">
        <w:rPr>
          <w:sz w:val="21"/>
          <w:szCs w:val="21"/>
          <w:vertAlign w:val="superscript"/>
          <w:lang w:val="en-GB"/>
        </w:rPr>
        <w:t>nd</w:t>
      </w:r>
      <w:r>
        <w:rPr>
          <w:sz w:val="21"/>
          <w:szCs w:val="21"/>
          <w:lang w:val="en-GB"/>
        </w:rPr>
        <w:t xml:space="preserve"> line support to Windows or Microsoft users</w:t>
      </w:r>
    </w:p>
    <w:p w14:paraId="69544000" w14:textId="77777777" w:rsidR="00882402" w:rsidRPr="00882402" w:rsidRDefault="00882402" w:rsidP="0088240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aintain a high level of customer service at all times and adhering to company service delivery principles</w:t>
      </w:r>
    </w:p>
    <w:p w14:paraId="69544001" w14:textId="77777777" w:rsidR="00882402" w:rsidRPr="00B01BF6" w:rsidRDefault="00882402" w:rsidP="0088240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 xml:space="preserve">Management of all allocated incoming incidents and request, ownership and resolution or escalation following best practice and adhering </w:t>
      </w:r>
      <w:r w:rsidR="00B01BF6">
        <w:rPr>
          <w:sz w:val="21"/>
          <w:szCs w:val="21"/>
          <w:lang w:val="en-GB"/>
        </w:rPr>
        <w:t>to strict SLAs</w:t>
      </w:r>
    </w:p>
    <w:p w14:paraId="69544002" w14:textId="77777777" w:rsidR="00E509F3" w:rsidRPr="00B01BF6" w:rsidRDefault="00B01BF6" w:rsidP="00B01BF6">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Technical support for PCs Networks, Software and Systems within the 4 Pennine Acute Trust Site</w:t>
      </w:r>
    </w:p>
    <w:p w14:paraId="69544003" w14:textId="77777777" w:rsidR="00E509F3" w:rsidRPr="00E37559" w:rsidRDefault="00E509F3" w:rsidP="00E3755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lastRenderedPageBreak/>
        <w:t>Create User ID and Resolve any login issue</w:t>
      </w:r>
    </w:p>
    <w:p w14:paraId="69544004" w14:textId="0E23DCF0" w:rsidR="00E509F3" w:rsidRPr="00062989" w:rsidRDefault="00702C1E" w:rsidP="00E509F3">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icrosoft Windows XP, 7,</w:t>
      </w:r>
      <w:r w:rsidR="00E509F3">
        <w:rPr>
          <w:sz w:val="21"/>
          <w:szCs w:val="21"/>
          <w:lang w:val="en-GB"/>
        </w:rPr>
        <w:t xml:space="preserve"> 8</w:t>
      </w:r>
      <w:r>
        <w:rPr>
          <w:sz w:val="21"/>
          <w:szCs w:val="21"/>
          <w:lang w:val="en-GB"/>
        </w:rPr>
        <w:t xml:space="preserve"> and 10</w:t>
      </w:r>
    </w:p>
    <w:p w14:paraId="69544005" w14:textId="47B599D6" w:rsidR="00E509F3" w:rsidRPr="00E37559" w:rsidRDefault="00E509F3" w:rsidP="00E509F3">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and Administra</w:t>
      </w:r>
      <w:r w:rsidR="00E37559">
        <w:rPr>
          <w:sz w:val="21"/>
          <w:szCs w:val="21"/>
          <w:lang w:val="en-GB"/>
        </w:rPr>
        <w:t>tion</w:t>
      </w:r>
      <w:r>
        <w:rPr>
          <w:sz w:val="21"/>
          <w:szCs w:val="21"/>
          <w:lang w:val="en-GB"/>
        </w:rPr>
        <w:t xml:space="preserve"> </w:t>
      </w:r>
      <w:r w:rsidR="00E96032">
        <w:rPr>
          <w:sz w:val="21"/>
          <w:szCs w:val="21"/>
          <w:lang w:val="en-GB"/>
        </w:rPr>
        <w:t xml:space="preserve">office 2003, </w:t>
      </w:r>
      <w:r w:rsidR="00702C1E">
        <w:rPr>
          <w:sz w:val="21"/>
          <w:szCs w:val="21"/>
          <w:lang w:val="en-GB"/>
        </w:rPr>
        <w:t>2007,</w:t>
      </w:r>
      <w:r>
        <w:rPr>
          <w:sz w:val="21"/>
          <w:szCs w:val="21"/>
          <w:lang w:val="en-GB"/>
        </w:rPr>
        <w:t xml:space="preserve"> 2010</w:t>
      </w:r>
      <w:r w:rsidR="00702C1E">
        <w:rPr>
          <w:sz w:val="21"/>
          <w:szCs w:val="21"/>
          <w:lang w:val="en-GB"/>
        </w:rPr>
        <w:t xml:space="preserve"> and 2013</w:t>
      </w:r>
    </w:p>
    <w:p w14:paraId="69544006" w14:textId="77777777" w:rsidR="00E509F3" w:rsidRPr="00E96032" w:rsidRDefault="00E3755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and maintain Clinical Applications</w:t>
      </w:r>
    </w:p>
    <w:p w14:paraId="69544007" w14:textId="77777777" w:rsidR="00E96032" w:rsidRPr="00E96032" w:rsidRDefault="00E96032"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Troubleshooting exchange 2007 and 2010</w:t>
      </w:r>
    </w:p>
    <w:p w14:paraId="69544008" w14:textId="77777777" w:rsidR="00E96032" w:rsidRPr="00250F98" w:rsidRDefault="00E96032"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icrosoft Windows migration</w:t>
      </w:r>
    </w:p>
    <w:p w14:paraId="69544009" w14:textId="7C95F042" w:rsidR="00250F98" w:rsidRPr="00250F98" w:rsidRDefault="00250F98"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omputers and Printers repairs</w:t>
      </w:r>
      <w:r w:rsidR="00702C1E">
        <w:rPr>
          <w:sz w:val="21"/>
          <w:szCs w:val="21"/>
          <w:lang w:val="en-GB"/>
        </w:rPr>
        <w:t xml:space="preserve"> (End use devices)</w:t>
      </w:r>
    </w:p>
    <w:p w14:paraId="6954400B" w14:textId="36C23959" w:rsidR="00E509F3" w:rsidRPr="00583EB2" w:rsidRDefault="00702C1E"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Network patching</w:t>
      </w:r>
    </w:p>
    <w:p w14:paraId="3FE31F50" w14:textId="77777777" w:rsidR="00583EB2" w:rsidRPr="00AF089C" w:rsidRDefault="00583EB2" w:rsidP="00583E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Effective and efficient management of requests received during the shift’s period of responsibility</w:t>
      </w:r>
    </w:p>
    <w:p w14:paraId="0735145C" w14:textId="77777777" w:rsidR="00583EB2" w:rsidRPr="00AF089C" w:rsidRDefault="00583EB2" w:rsidP="00583E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to the effective and efficient management of the introduction of new services, the transition of services from projects into the operational IT Estate, and the effective delivery of problem and change management within IT Services</w:t>
      </w:r>
    </w:p>
    <w:p w14:paraId="1A5ACE2A" w14:textId="77777777" w:rsidR="00583EB2" w:rsidRPr="00882402" w:rsidRDefault="00583EB2" w:rsidP="00583E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to the coordination of all communication between IT Services and the business and the coordination of the content and services on the IT Services Intranet portal, including the service catalogue</w:t>
      </w:r>
    </w:p>
    <w:p w14:paraId="28A3D256" w14:textId="77777777" w:rsidR="00583EB2" w:rsidRPr="00882402" w:rsidRDefault="00583EB2" w:rsidP="00583E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to the coordination of the collection of IT Services Management Information and Key Performance Indicators; support the coordination of the collection of Customer Satisfaction survey data</w:t>
      </w:r>
    </w:p>
    <w:p w14:paraId="541EE279" w14:textId="42DE48E9" w:rsidR="00583EB2" w:rsidRPr="00583EB2" w:rsidRDefault="00583EB2" w:rsidP="00583EB2">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Liaise with customers to establish their service requirements supporting a continuous approach to Service improvement</w:t>
      </w:r>
    </w:p>
    <w:p w14:paraId="6954400C" w14:textId="77777777" w:rsidR="00E509F3" w:rsidRDefault="00E509F3" w:rsidP="00B73B3C">
      <w:pPr>
        <w:widowControl w:val="0"/>
        <w:autoSpaceDE w:val="0"/>
        <w:autoSpaceDN w:val="0"/>
        <w:adjustRightInd w:val="0"/>
        <w:rPr>
          <w:b/>
          <w:bCs/>
          <w:sz w:val="21"/>
          <w:szCs w:val="21"/>
          <w:lang w:val="en-GB"/>
        </w:rPr>
      </w:pPr>
    </w:p>
    <w:p w14:paraId="6954400D" w14:textId="3EE1567B" w:rsidR="00B73B3C" w:rsidRDefault="00D428F6" w:rsidP="00B73B3C">
      <w:pPr>
        <w:widowControl w:val="0"/>
        <w:autoSpaceDE w:val="0"/>
        <w:autoSpaceDN w:val="0"/>
        <w:adjustRightInd w:val="0"/>
        <w:rPr>
          <w:b/>
          <w:bCs/>
          <w:sz w:val="21"/>
          <w:szCs w:val="21"/>
          <w:lang w:val="en-GB"/>
        </w:rPr>
      </w:pPr>
      <w:r>
        <w:rPr>
          <w:b/>
          <w:bCs/>
          <w:sz w:val="21"/>
          <w:szCs w:val="21"/>
          <w:lang w:val="en-GB"/>
        </w:rPr>
        <w:t>2009</w:t>
      </w:r>
      <w:r w:rsidR="00157504">
        <w:rPr>
          <w:b/>
          <w:bCs/>
          <w:sz w:val="21"/>
          <w:szCs w:val="21"/>
          <w:lang w:val="en-GB"/>
        </w:rPr>
        <w:t xml:space="preserve"> – </w:t>
      </w:r>
      <w:r>
        <w:rPr>
          <w:b/>
          <w:bCs/>
          <w:sz w:val="21"/>
          <w:szCs w:val="21"/>
          <w:lang w:val="en-GB"/>
        </w:rPr>
        <w:t>2013</w:t>
      </w:r>
      <w:r w:rsidR="00B73B3C">
        <w:rPr>
          <w:b/>
          <w:bCs/>
          <w:sz w:val="21"/>
          <w:szCs w:val="21"/>
          <w:lang w:val="en-GB"/>
        </w:rPr>
        <w:t xml:space="preserve">                    Prote</w:t>
      </w:r>
      <w:r w:rsidR="006060BA">
        <w:rPr>
          <w:b/>
          <w:bCs/>
          <w:sz w:val="21"/>
          <w:szCs w:val="21"/>
          <w:lang w:val="en-GB"/>
        </w:rPr>
        <w:t>o</w:t>
      </w:r>
      <w:r w:rsidR="00B73B3C">
        <w:rPr>
          <w:b/>
          <w:bCs/>
          <w:sz w:val="21"/>
          <w:szCs w:val="21"/>
          <w:lang w:val="en-GB"/>
        </w:rPr>
        <w:t>us</w:t>
      </w:r>
      <w:r w:rsidR="000463ED">
        <w:rPr>
          <w:b/>
          <w:bCs/>
          <w:sz w:val="21"/>
          <w:szCs w:val="21"/>
          <w:lang w:val="en-GB"/>
        </w:rPr>
        <w:t xml:space="preserve"> IT Solutions</w:t>
      </w:r>
    </w:p>
    <w:p w14:paraId="6954400E" w14:textId="77777777" w:rsidR="00B73B3C" w:rsidRPr="00157504" w:rsidRDefault="00B73B3C" w:rsidP="00B73B3C">
      <w:pPr>
        <w:widowControl w:val="0"/>
        <w:autoSpaceDE w:val="0"/>
        <w:autoSpaceDN w:val="0"/>
        <w:adjustRightInd w:val="0"/>
        <w:rPr>
          <w:iCs/>
          <w:sz w:val="21"/>
          <w:szCs w:val="21"/>
          <w:lang w:val="en-GB"/>
        </w:rPr>
      </w:pPr>
      <w:r>
        <w:rPr>
          <w:sz w:val="21"/>
          <w:szCs w:val="21"/>
          <w:lang w:val="en-GB"/>
        </w:rPr>
        <w:tab/>
      </w:r>
      <w:r>
        <w:rPr>
          <w:sz w:val="21"/>
          <w:szCs w:val="21"/>
          <w:lang w:val="en-GB"/>
        </w:rPr>
        <w:tab/>
      </w:r>
      <w:r>
        <w:rPr>
          <w:sz w:val="21"/>
          <w:szCs w:val="21"/>
          <w:lang w:val="en-GB"/>
        </w:rPr>
        <w:tab/>
      </w:r>
      <w:r w:rsidRPr="00157504">
        <w:rPr>
          <w:iCs/>
          <w:sz w:val="21"/>
          <w:szCs w:val="21"/>
          <w:lang w:val="en-GB"/>
        </w:rPr>
        <w:t>Position held: 1</w:t>
      </w:r>
      <w:r w:rsidRPr="00157504">
        <w:rPr>
          <w:iCs/>
          <w:sz w:val="21"/>
          <w:szCs w:val="21"/>
          <w:vertAlign w:val="superscript"/>
          <w:lang w:val="en-GB"/>
        </w:rPr>
        <w:t>st</w:t>
      </w:r>
      <w:r w:rsidRPr="00157504">
        <w:rPr>
          <w:iCs/>
          <w:sz w:val="21"/>
          <w:szCs w:val="21"/>
          <w:lang w:val="en-GB"/>
        </w:rPr>
        <w:t>, 2</w:t>
      </w:r>
      <w:r w:rsidRPr="00157504">
        <w:rPr>
          <w:iCs/>
          <w:sz w:val="21"/>
          <w:szCs w:val="21"/>
          <w:vertAlign w:val="superscript"/>
          <w:lang w:val="en-GB"/>
        </w:rPr>
        <w:t>nd</w:t>
      </w:r>
      <w:r w:rsidRPr="00157504">
        <w:rPr>
          <w:iCs/>
          <w:sz w:val="21"/>
          <w:szCs w:val="21"/>
          <w:lang w:val="en-GB"/>
        </w:rPr>
        <w:t xml:space="preserve"> and 3</w:t>
      </w:r>
      <w:r w:rsidRPr="00157504">
        <w:rPr>
          <w:iCs/>
          <w:sz w:val="21"/>
          <w:szCs w:val="21"/>
          <w:vertAlign w:val="superscript"/>
          <w:lang w:val="en-GB"/>
        </w:rPr>
        <w:t>rd</w:t>
      </w:r>
      <w:r w:rsidRPr="00157504">
        <w:rPr>
          <w:iCs/>
          <w:sz w:val="21"/>
          <w:szCs w:val="21"/>
          <w:lang w:val="en-GB"/>
        </w:rPr>
        <w:t xml:space="preserve"> Line Support</w:t>
      </w:r>
      <w:r w:rsidR="00250F98">
        <w:rPr>
          <w:iCs/>
          <w:sz w:val="21"/>
          <w:szCs w:val="21"/>
          <w:lang w:val="en-GB"/>
        </w:rPr>
        <w:t xml:space="preserve"> Engineer</w:t>
      </w:r>
    </w:p>
    <w:p w14:paraId="6954400F" w14:textId="77777777" w:rsidR="00B73B3C" w:rsidRPr="00412617"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Active Directory</w:t>
      </w:r>
      <w:r w:rsidR="000463ED">
        <w:rPr>
          <w:sz w:val="21"/>
          <w:szCs w:val="21"/>
          <w:lang w:val="en-GB"/>
        </w:rPr>
        <w:t xml:space="preserve"> administration (Group policies, policy scripts, permissions, etc)</w:t>
      </w:r>
    </w:p>
    <w:p w14:paraId="69544010" w14:textId="77777777" w:rsidR="00B73B3C" w:rsidRPr="00412617"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reate GPO, OU on the Active Directory</w:t>
      </w:r>
    </w:p>
    <w:p w14:paraId="69544011" w14:textId="77777777" w:rsidR="00B73B3C" w:rsidRPr="00170A1E"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reate User ID</w:t>
      </w:r>
      <w:r w:rsidR="00062989">
        <w:rPr>
          <w:sz w:val="21"/>
          <w:szCs w:val="21"/>
          <w:lang w:val="en-GB"/>
        </w:rPr>
        <w:t xml:space="preserve"> and Resolve any login issue (Support users sometime by phone but mostly onsite or remotely using VNC remote assistance)</w:t>
      </w:r>
    </w:p>
    <w:p w14:paraId="69544012" w14:textId="77777777" w:rsidR="00B73B3C" w:rsidRPr="00412617"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Back up and Data recovery</w:t>
      </w:r>
      <w:r w:rsidR="000463ED">
        <w:rPr>
          <w:sz w:val="21"/>
          <w:szCs w:val="21"/>
          <w:lang w:val="en-GB"/>
        </w:rPr>
        <w:t xml:space="preserve"> using Symantec Backup Exec Software 12</w:t>
      </w:r>
    </w:p>
    <w:p w14:paraId="69544013" w14:textId="77777777" w:rsidR="00B73B3C" w:rsidRPr="00062989" w:rsidRDefault="0006298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icrosoft Windows XP, 7 and 8</w:t>
      </w:r>
    </w:p>
    <w:p w14:paraId="69544014" w14:textId="77777777" w:rsidR="00062989" w:rsidRPr="00840D49" w:rsidRDefault="0006298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 xml:space="preserve">Support and Administration of Microsoft Exchange 2003, </w:t>
      </w:r>
      <w:r w:rsidR="00840D49">
        <w:rPr>
          <w:sz w:val="21"/>
          <w:szCs w:val="21"/>
          <w:lang w:val="en-GB"/>
        </w:rPr>
        <w:t>2007 and 2010</w:t>
      </w:r>
    </w:p>
    <w:p w14:paraId="69544015" w14:textId="77777777" w:rsidR="00840D49" w:rsidRPr="00840D49" w:rsidRDefault="00840D4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and Administration of Outlook 2003, 2007 and 2010</w:t>
      </w:r>
    </w:p>
    <w:p w14:paraId="69544016" w14:textId="77777777" w:rsidR="00840D49" w:rsidRPr="00062989" w:rsidRDefault="00840D4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Support and Administration of Microsoft Office 2007 and 2010</w:t>
      </w:r>
    </w:p>
    <w:p w14:paraId="69544017" w14:textId="77777777" w:rsidR="00062989" w:rsidRPr="00412617" w:rsidRDefault="0006298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Microsoft Windows 2003, 2008 and 2012</w:t>
      </w:r>
    </w:p>
    <w:p w14:paraId="69544018" w14:textId="77777777" w:rsidR="00B73B3C" w:rsidRPr="00B73B3C"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onfigure Cisco Routers and Switches</w:t>
      </w:r>
    </w:p>
    <w:p w14:paraId="69544019" w14:textId="77777777" w:rsidR="00B73B3C" w:rsidRPr="00B73B3C"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 xml:space="preserve">Configure Firewall </w:t>
      </w:r>
    </w:p>
    <w:p w14:paraId="6954401A" w14:textId="77777777" w:rsidR="00B73B3C" w:rsidRPr="00B73B3C"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itrix and VMWare Support</w:t>
      </w:r>
      <w:r w:rsidR="000463ED">
        <w:rPr>
          <w:sz w:val="21"/>
          <w:szCs w:val="21"/>
          <w:lang w:val="en-GB"/>
        </w:rPr>
        <w:t xml:space="preserve"> and VDI (Virtual Desktop Implementation)</w:t>
      </w:r>
    </w:p>
    <w:p w14:paraId="6954401B" w14:textId="77777777" w:rsidR="00B73B3C" w:rsidRPr="00840D49" w:rsidRDefault="00B73B3C"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C and Laptop Repair</w:t>
      </w:r>
      <w:r w:rsidR="00840D49">
        <w:rPr>
          <w:sz w:val="21"/>
          <w:szCs w:val="21"/>
          <w:lang w:val="en-GB"/>
        </w:rPr>
        <w:t xml:space="preserve">. </w:t>
      </w:r>
    </w:p>
    <w:p w14:paraId="6954401C" w14:textId="77777777" w:rsidR="00840D49" w:rsidRPr="00B73B3C" w:rsidRDefault="00840D49" w:rsidP="00B73B3C">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rinters and Fax Support</w:t>
      </w:r>
    </w:p>
    <w:p w14:paraId="6954401D" w14:textId="77777777" w:rsidR="000463ED" w:rsidRPr="00062989" w:rsidRDefault="00B73B3C" w:rsidP="0006298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Network Design and Security Setup and Configuration</w:t>
      </w:r>
      <w:r w:rsidR="000463ED">
        <w:rPr>
          <w:sz w:val="21"/>
          <w:szCs w:val="21"/>
          <w:lang w:val="en-GB"/>
        </w:rPr>
        <w:t xml:space="preserve"> (Cisco Routers</w:t>
      </w:r>
      <w:r w:rsidR="00062989">
        <w:rPr>
          <w:sz w:val="21"/>
          <w:szCs w:val="21"/>
          <w:lang w:val="en-GB"/>
        </w:rPr>
        <w:t>, Switches and Firewalls)</w:t>
      </w:r>
    </w:p>
    <w:p w14:paraId="6954401E" w14:textId="77777777" w:rsidR="00062989" w:rsidRPr="004406AB" w:rsidRDefault="00062989" w:rsidP="0006298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atching and cabling Cisco Switches with VLAN configuration</w:t>
      </w:r>
    </w:p>
    <w:p w14:paraId="6954401F" w14:textId="77777777" w:rsidR="004406AB" w:rsidRPr="004406AB" w:rsidRDefault="004406AB" w:rsidP="0006298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Blackberry devices and Blackberry Enterprise Server (BES) support</w:t>
      </w:r>
    </w:p>
    <w:p w14:paraId="69544020" w14:textId="77777777" w:rsidR="004406AB" w:rsidRPr="004406AB" w:rsidRDefault="004406AB" w:rsidP="0006298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Cisco IP Telephony configuration and management (7495)</w:t>
      </w:r>
    </w:p>
    <w:p w14:paraId="69544021" w14:textId="77777777" w:rsidR="004406AB" w:rsidRPr="004406AB" w:rsidRDefault="004406AB" w:rsidP="00062989">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Patching and cabling Cisco switches with VLAN</w:t>
      </w:r>
    </w:p>
    <w:p w14:paraId="69544030" w14:textId="104D7BE0" w:rsidR="00412617" w:rsidRPr="00363A6B" w:rsidRDefault="004406AB" w:rsidP="00363A6B">
      <w:pPr>
        <w:widowControl w:val="0"/>
        <w:numPr>
          <w:ilvl w:val="0"/>
          <w:numId w:val="1"/>
        </w:numPr>
        <w:tabs>
          <w:tab w:val="left" w:pos="2520"/>
        </w:tabs>
        <w:autoSpaceDE w:val="0"/>
        <w:autoSpaceDN w:val="0"/>
        <w:adjustRightInd w:val="0"/>
        <w:ind w:left="2520" w:hanging="360"/>
        <w:rPr>
          <w:i/>
          <w:iCs/>
          <w:sz w:val="21"/>
          <w:szCs w:val="21"/>
          <w:lang w:val="en-GB"/>
        </w:rPr>
      </w:pPr>
      <w:r>
        <w:rPr>
          <w:sz w:val="21"/>
          <w:szCs w:val="21"/>
          <w:lang w:val="en-GB"/>
        </w:rPr>
        <w:t xml:space="preserve">Project work. Complete modernisation of the law firm board rooms involving installation of </w:t>
      </w:r>
      <w:proofErr w:type="gramStart"/>
      <w:r>
        <w:rPr>
          <w:sz w:val="21"/>
          <w:szCs w:val="21"/>
          <w:lang w:val="en-GB"/>
        </w:rPr>
        <w:t>state of the art</w:t>
      </w:r>
      <w:proofErr w:type="gramEnd"/>
      <w:r>
        <w:rPr>
          <w:sz w:val="21"/>
          <w:szCs w:val="21"/>
          <w:lang w:val="en-GB"/>
        </w:rPr>
        <w:t xml:space="preserve"> wireless projectors, tablets, laptops and sound systems</w:t>
      </w:r>
    </w:p>
    <w:p w14:paraId="69544046" w14:textId="77777777" w:rsidR="00143893" w:rsidRDefault="00143893">
      <w:pPr>
        <w:widowControl w:val="0"/>
        <w:autoSpaceDE w:val="0"/>
        <w:autoSpaceDN w:val="0"/>
        <w:adjustRightInd w:val="0"/>
        <w:rPr>
          <w:b/>
          <w:bCs/>
          <w:sz w:val="21"/>
          <w:szCs w:val="21"/>
          <w:lang w:val="en-GB"/>
        </w:rPr>
      </w:pPr>
    </w:p>
    <w:p w14:paraId="69544047" w14:textId="626E456E" w:rsidR="00143893" w:rsidRDefault="00583EB2">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 xml:space="preserve">EDUCATION, </w:t>
      </w:r>
      <w:r w:rsidR="00143893">
        <w:rPr>
          <w:b/>
          <w:bCs/>
          <w:sz w:val="21"/>
          <w:szCs w:val="21"/>
          <w:lang w:val="en-GB"/>
        </w:rPr>
        <w:t>QUALIFICATIONS</w:t>
      </w:r>
      <w:r w:rsidR="00363A6B">
        <w:rPr>
          <w:b/>
          <w:bCs/>
          <w:sz w:val="21"/>
          <w:szCs w:val="21"/>
          <w:lang w:val="en-GB"/>
        </w:rPr>
        <w:t xml:space="preserve"> AND BODIES</w:t>
      </w:r>
    </w:p>
    <w:p w14:paraId="69544048" w14:textId="77777777" w:rsidR="00143893" w:rsidRDefault="00143893">
      <w:pPr>
        <w:widowControl w:val="0"/>
        <w:autoSpaceDE w:val="0"/>
        <w:autoSpaceDN w:val="0"/>
        <w:adjustRightInd w:val="0"/>
        <w:rPr>
          <w:sz w:val="21"/>
          <w:szCs w:val="21"/>
          <w:lang w:val="en-GB"/>
        </w:rPr>
      </w:pPr>
    </w:p>
    <w:p w14:paraId="6AEA327D" w14:textId="2DEFE9E2" w:rsidR="00D21ADF" w:rsidRDefault="00D21ADF" w:rsidP="00CE476E">
      <w:pPr>
        <w:widowControl w:val="0"/>
        <w:numPr>
          <w:ilvl w:val="0"/>
          <w:numId w:val="2"/>
        </w:numPr>
        <w:autoSpaceDE w:val="0"/>
        <w:autoSpaceDN w:val="0"/>
        <w:adjustRightInd w:val="0"/>
        <w:rPr>
          <w:sz w:val="21"/>
          <w:szCs w:val="21"/>
          <w:lang w:val="en-GB"/>
        </w:rPr>
      </w:pPr>
      <w:r>
        <w:rPr>
          <w:sz w:val="21"/>
          <w:szCs w:val="21"/>
          <w:lang w:val="en-GB"/>
        </w:rPr>
        <w:lastRenderedPageBreak/>
        <w:t>MSc (Hons) Deg</w:t>
      </w:r>
      <w:r w:rsidR="00D428F6">
        <w:rPr>
          <w:sz w:val="21"/>
          <w:szCs w:val="21"/>
          <w:lang w:val="en-GB"/>
        </w:rPr>
        <w:t xml:space="preserve">ree Data Science </w:t>
      </w:r>
    </w:p>
    <w:p w14:paraId="67EC543F" w14:textId="2516B852" w:rsidR="00125F95" w:rsidRDefault="00125F95" w:rsidP="00CE476E">
      <w:pPr>
        <w:widowControl w:val="0"/>
        <w:numPr>
          <w:ilvl w:val="0"/>
          <w:numId w:val="2"/>
        </w:numPr>
        <w:autoSpaceDE w:val="0"/>
        <w:autoSpaceDN w:val="0"/>
        <w:adjustRightInd w:val="0"/>
        <w:rPr>
          <w:sz w:val="21"/>
          <w:szCs w:val="21"/>
          <w:lang w:val="en-GB"/>
        </w:rPr>
      </w:pPr>
      <w:r>
        <w:rPr>
          <w:sz w:val="21"/>
          <w:szCs w:val="21"/>
          <w:lang w:val="en-GB"/>
        </w:rPr>
        <w:t>SAS Graduate Certified</w:t>
      </w:r>
    </w:p>
    <w:p w14:paraId="69544049" w14:textId="129FBE56" w:rsidR="006B7962" w:rsidRDefault="00476372" w:rsidP="00CE476E">
      <w:pPr>
        <w:widowControl w:val="0"/>
        <w:numPr>
          <w:ilvl w:val="0"/>
          <w:numId w:val="2"/>
        </w:numPr>
        <w:autoSpaceDE w:val="0"/>
        <w:autoSpaceDN w:val="0"/>
        <w:adjustRightInd w:val="0"/>
        <w:rPr>
          <w:sz w:val="21"/>
          <w:szCs w:val="21"/>
          <w:lang w:val="en-GB"/>
        </w:rPr>
      </w:pPr>
      <w:r>
        <w:rPr>
          <w:sz w:val="21"/>
          <w:szCs w:val="21"/>
          <w:lang w:val="en-GB"/>
        </w:rPr>
        <w:t>BSc</w:t>
      </w:r>
      <w:r w:rsidR="00DF7A10">
        <w:rPr>
          <w:sz w:val="21"/>
          <w:szCs w:val="21"/>
          <w:lang w:val="en-GB"/>
        </w:rPr>
        <w:t xml:space="preserve"> (Hons)</w:t>
      </w:r>
      <w:r>
        <w:rPr>
          <w:sz w:val="21"/>
          <w:szCs w:val="21"/>
          <w:lang w:val="en-GB"/>
        </w:rPr>
        <w:t xml:space="preserve"> </w:t>
      </w:r>
      <w:r w:rsidR="00F31938">
        <w:rPr>
          <w:sz w:val="21"/>
          <w:szCs w:val="21"/>
          <w:lang w:val="en-GB"/>
        </w:rPr>
        <w:t>D</w:t>
      </w:r>
      <w:r w:rsidR="00E57834">
        <w:rPr>
          <w:sz w:val="21"/>
          <w:szCs w:val="21"/>
          <w:lang w:val="en-GB"/>
        </w:rPr>
        <w:t>egree Business Computing with IT</w:t>
      </w:r>
    </w:p>
    <w:p w14:paraId="6954404A" w14:textId="77777777" w:rsidR="007E21EA" w:rsidRPr="000B1ACE" w:rsidRDefault="00F31938" w:rsidP="000B1ACE">
      <w:pPr>
        <w:widowControl w:val="0"/>
        <w:numPr>
          <w:ilvl w:val="0"/>
          <w:numId w:val="2"/>
        </w:numPr>
        <w:autoSpaceDE w:val="0"/>
        <w:autoSpaceDN w:val="0"/>
        <w:adjustRightInd w:val="0"/>
        <w:rPr>
          <w:sz w:val="21"/>
          <w:szCs w:val="21"/>
          <w:lang w:val="en-GB"/>
        </w:rPr>
      </w:pPr>
      <w:proofErr w:type="spellStart"/>
      <w:r>
        <w:rPr>
          <w:sz w:val="21"/>
          <w:szCs w:val="21"/>
          <w:lang w:val="en-GB"/>
        </w:rPr>
        <w:t>FDSc</w:t>
      </w:r>
      <w:proofErr w:type="spellEnd"/>
      <w:r>
        <w:rPr>
          <w:sz w:val="21"/>
          <w:szCs w:val="21"/>
          <w:lang w:val="en-GB"/>
        </w:rPr>
        <w:t xml:space="preserve"> Computer Network Security</w:t>
      </w:r>
    </w:p>
    <w:p w14:paraId="6954404D" w14:textId="4CC2F63B" w:rsidR="000A0CAE" w:rsidRPr="00DE1185" w:rsidRDefault="009E4BCF" w:rsidP="00DE1185">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Computer Repairs</w:t>
      </w:r>
      <w:r w:rsidR="00143893">
        <w:rPr>
          <w:sz w:val="21"/>
          <w:szCs w:val="21"/>
          <w:lang w:val="en-GB"/>
        </w:rPr>
        <w:tab/>
      </w:r>
      <w:r w:rsidR="00143893">
        <w:rPr>
          <w:sz w:val="21"/>
          <w:szCs w:val="21"/>
          <w:lang w:val="en-GB"/>
        </w:rPr>
        <w:tab/>
      </w:r>
      <w:r w:rsidR="00143893">
        <w:rPr>
          <w:sz w:val="21"/>
          <w:szCs w:val="21"/>
          <w:lang w:val="en-GB"/>
        </w:rPr>
        <w:tab/>
      </w:r>
      <w:r w:rsidR="00143893">
        <w:rPr>
          <w:sz w:val="21"/>
          <w:szCs w:val="21"/>
          <w:lang w:val="en-GB"/>
        </w:rPr>
        <w:tab/>
      </w:r>
      <w:r w:rsidR="00143893">
        <w:rPr>
          <w:sz w:val="21"/>
          <w:szCs w:val="21"/>
          <w:lang w:val="en-GB"/>
        </w:rPr>
        <w:tab/>
      </w:r>
      <w:r w:rsidR="00143893" w:rsidRPr="00DE1185">
        <w:rPr>
          <w:sz w:val="21"/>
          <w:szCs w:val="21"/>
          <w:lang w:val="en-GB"/>
        </w:rPr>
        <w:tab/>
      </w:r>
      <w:r w:rsidR="00143893" w:rsidRPr="00DE1185">
        <w:rPr>
          <w:sz w:val="21"/>
          <w:szCs w:val="21"/>
          <w:lang w:val="en-GB"/>
        </w:rPr>
        <w:tab/>
      </w:r>
      <w:r w:rsidR="00143893" w:rsidRPr="00DE1185">
        <w:rPr>
          <w:sz w:val="21"/>
          <w:szCs w:val="21"/>
          <w:lang w:val="en-GB"/>
        </w:rPr>
        <w:tab/>
      </w:r>
      <w:r w:rsidR="00F828BE" w:rsidRPr="00DE1185">
        <w:rPr>
          <w:sz w:val="21"/>
          <w:szCs w:val="21"/>
          <w:lang w:val="en-GB"/>
        </w:rPr>
        <w:tab/>
      </w:r>
      <w:r w:rsidR="00143893" w:rsidRPr="00DE1185">
        <w:rPr>
          <w:sz w:val="21"/>
          <w:szCs w:val="21"/>
          <w:lang w:val="en-GB"/>
        </w:rPr>
        <w:tab/>
      </w:r>
    </w:p>
    <w:p w14:paraId="6954404E" w14:textId="6714BF4D" w:rsidR="00143893" w:rsidRDefault="00143893" w:rsidP="00BF32DC">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 xml:space="preserve">Baccalaureate (Diploma) covering Mathematics, Chemistry, </w:t>
      </w:r>
      <w:r w:rsidR="00DF7A10">
        <w:rPr>
          <w:sz w:val="21"/>
          <w:szCs w:val="21"/>
          <w:lang w:val="en-GB"/>
        </w:rPr>
        <w:t xml:space="preserve">Physic, </w:t>
      </w:r>
      <w:r>
        <w:rPr>
          <w:sz w:val="21"/>
          <w:szCs w:val="21"/>
          <w:lang w:val="en-GB"/>
        </w:rPr>
        <w:t>Biology, Physical Education, French and English</w:t>
      </w:r>
    </w:p>
    <w:p w14:paraId="21FBECA7" w14:textId="4DFBF77B" w:rsidR="00E76D64" w:rsidRPr="00E76D64" w:rsidRDefault="00E76D64" w:rsidP="00E76D64">
      <w:pPr>
        <w:widowControl w:val="0"/>
        <w:numPr>
          <w:ilvl w:val="0"/>
          <w:numId w:val="1"/>
        </w:numPr>
        <w:autoSpaceDE w:val="0"/>
        <w:autoSpaceDN w:val="0"/>
        <w:adjustRightInd w:val="0"/>
        <w:ind w:left="720" w:hanging="360"/>
        <w:rPr>
          <w:sz w:val="21"/>
          <w:szCs w:val="21"/>
          <w:lang w:val="en-GB"/>
        </w:rPr>
      </w:pPr>
      <w:r>
        <w:rPr>
          <w:sz w:val="21"/>
          <w:szCs w:val="21"/>
          <w:lang w:val="en-GB"/>
        </w:rPr>
        <w:t>ITIL Foundation Certified</w:t>
      </w:r>
    </w:p>
    <w:p w14:paraId="7E101FF5" w14:textId="44AD9FF9" w:rsidR="00363A6B" w:rsidRDefault="00363A6B" w:rsidP="00BF32DC">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Member of Manchester Data Science Foundation</w:t>
      </w:r>
    </w:p>
    <w:p w14:paraId="53DEF90F" w14:textId="503C3FB7" w:rsidR="00363A6B" w:rsidRPr="00BF32DC" w:rsidRDefault="00363A6B" w:rsidP="00BF32DC">
      <w:pPr>
        <w:widowControl w:val="0"/>
        <w:numPr>
          <w:ilvl w:val="0"/>
          <w:numId w:val="1"/>
        </w:numPr>
        <w:tabs>
          <w:tab w:val="left" w:pos="720"/>
        </w:tabs>
        <w:autoSpaceDE w:val="0"/>
        <w:autoSpaceDN w:val="0"/>
        <w:adjustRightInd w:val="0"/>
        <w:ind w:left="720" w:hanging="360"/>
        <w:rPr>
          <w:sz w:val="21"/>
          <w:szCs w:val="21"/>
          <w:lang w:val="en-GB"/>
        </w:rPr>
      </w:pPr>
      <w:r>
        <w:rPr>
          <w:sz w:val="21"/>
          <w:szCs w:val="21"/>
          <w:lang w:val="en-GB"/>
        </w:rPr>
        <w:t>Member of Salford University Data Science</w:t>
      </w:r>
    </w:p>
    <w:p w14:paraId="6954404F" w14:textId="77777777" w:rsidR="00F828BE" w:rsidRDefault="00F828BE">
      <w:pPr>
        <w:widowControl w:val="0"/>
        <w:autoSpaceDE w:val="0"/>
        <w:autoSpaceDN w:val="0"/>
        <w:adjustRightInd w:val="0"/>
        <w:rPr>
          <w:b/>
          <w:bCs/>
          <w:sz w:val="21"/>
          <w:szCs w:val="21"/>
          <w:lang w:val="en-GB"/>
        </w:rPr>
      </w:pPr>
    </w:p>
    <w:p w14:paraId="654A88B5" w14:textId="776B840F" w:rsidR="00363A6B" w:rsidRDefault="00363A6B" w:rsidP="00BF32DC">
      <w:pPr>
        <w:widowControl w:val="0"/>
        <w:autoSpaceDE w:val="0"/>
        <w:autoSpaceDN w:val="0"/>
        <w:adjustRightInd w:val="0"/>
        <w:rPr>
          <w:sz w:val="21"/>
          <w:szCs w:val="21"/>
          <w:lang w:val="en-GB"/>
        </w:rPr>
      </w:pPr>
    </w:p>
    <w:p w14:paraId="4F1FAB12" w14:textId="77777777" w:rsidR="00363A6B" w:rsidRDefault="00363A6B" w:rsidP="00363A6B">
      <w:pPr>
        <w:widowControl w:val="0"/>
        <w:pBdr>
          <w:top w:val="single" w:sz="6" w:space="1" w:color="auto"/>
          <w:left w:val="single" w:sz="6" w:space="4" w:color="auto"/>
          <w:bottom w:val="single" w:sz="6" w:space="1" w:color="auto"/>
          <w:right w:val="single" w:sz="6" w:space="4" w:color="auto"/>
        </w:pBdr>
        <w:shd w:val="clear" w:color="auto" w:fill="FFFFFF"/>
        <w:autoSpaceDE w:val="0"/>
        <w:autoSpaceDN w:val="0"/>
        <w:adjustRightInd w:val="0"/>
        <w:rPr>
          <w:b/>
          <w:bCs/>
          <w:sz w:val="21"/>
          <w:szCs w:val="21"/>
          <w:lang w:val="en-GB"/>
        </w:rPr>
      </w:pPr>
      <w:r>
        <w:rPr>
          <w:b/>
          <w:bCs/>
          <w:sz w:val="21"/>
          <w:szCs w:val="21"/>
          <w:lang w:val="en-GB"/>
        </w:rPr>
        <w:t>HOBBIES AND INTERESTS</w:t>
      </w:r>
    </w:p>
    <w:p w14:paraId="0CF2C0A9" w14:textId="77777777" w:rsidR="00363A6B" w:rsidRDefault="00363A6B" w:rsidP="00363A6B">
      <w:pPr>
        <w:widowControl w:val="0"/>
        <w:autoSpaceDE w:val="0"/>
        <w:autoSpaceDN w:val="0"/>
        <w:adjustRightInd w:val="0"/>
        <w:rPr>
          <w:sz w:val="21"/>
          <w:szCs w:val="21"/>
          <w:lang w:val="en-GB"/>
        </w:rPr>
      </w:pPr>
    </w:p>
    <w:p w14:paraId="57D5D52E" w14:textId="77777777" w:rsidR="00363A6B" w:rsidRPr="00BF32DC" w:rsidRDefault="00363A6B" w:rsidP="00363A6B">
      <w:pPr>
        <w:widowControl w:val="0"/>
        <w:autoSpaceDE w:val="0"/>
        <w:autoSpaceDN w:val="0"/>
        <w:adjustRightInd w:val="0"/>
        <w:rPr>
          <w:sz w:val="21"/>
          <w:szCs w:val="21"/>
          <w:lang w:val="en-GB"/>
        </w:rPr>
      </w:pPr>
      <w:r>
        <w:rPr>
          <w:sz w:val="21"/>
          <w:szCs w:val="21"/>
          <w:lang w:val="en-GB"/>
        </w:rPr>
        <w:t>In my spare time I enjoy football, basketball, cinema, documentary and computers. I love to listen to music.</w:t>
      </w:r>
    </w:p>
    <w:p w14:paraId="72B61A66" w14:textId="77777777" w:rsidR="00363A6B" w:rsidRPr="00BF32DC" w:rsidRDefault="00363A6B" w:rsidP="00BF32DC">
      <w:pPr>
        <w:widowControl w:val="0"/>
        <w:autoSpaceDE w:val="0"/>
        <w:autoSpaceDN w:val="0"/>
        <w:adjustRightInd w:val="0"/>
        <w:rPr>
          <w:sz w:val="21"/>
          <w:szCs w:val="21"/>
          <w:lang w:val="en-GB"/>
        </w:rPr>
      </w:pPr>
    </w:p>
    <w:sectPr w:rsidR="00363A6B" w:rsidRPr="00BF32DC">
      <w:pgSz w:w="12240" w:h="15840"/>
      <w:pgMar w:top="1417" w:right="1417" w:bottom="1417" w:left="1417" w:header="720" w:footer="720" w:gutter="0"/>
      <w:cols w:space="720"/>
      <w:noEndnote/>
      <w:rtlGutter/>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50949E2C"/>
    <w:lvl w:ilvl="0">
      <w:numFmt w:val="bullet"/>
      <w:lvlText w:val="*"/>
      <w:lvlJc w:val="left"/>
    </w:lvl>
  </w:abstractNum>
  <w:abstractNum w:abstractNumId="1" w15:restartNumberingAfterBreak="0">
    <w:nsid w:val="03E17E9E"/>
    <w:multiLevelType w:val="hybridMultilevel"/>
    <w:tmpl w:val="803607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3435E8"/>
    <w:multiLevelType w:val="hybridMultilevel"/>
    <w:tmpl w:val="17AEBD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06C0AF3"/>
    <w:multiLevelType w:val="hybridMultilevel"/>
    <w:tmpl w:val="5C0C9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A6191D"/>
    <w:multiLevelType w:val="hybridMultilevel"/>
    <w:tmpl w:val="FDECF112"/>
    <w:lvl w:ilvl="0" w:tplc="3D4E314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9716010"/>
    <w:multiLevelType w:val="hybridMultilevel"/>
    <w:tmpl w:val="4036A7B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lvlOverride w:ilvl="0">
      <w:lvl w:ilvl="0">
        <w:numFmt w:val="bullet"/>
        <w:lvlText w:val=""/>
        <w:legacy w:legacy="1" w:legacySpace="0" w:legacyIndent="360"/>
        <w:lvlJc w:val="left"/>
        <w:rPr>
          <w:rFonts w:ascii="Symbol" w:hAnsi="Symbol" w:hint="default"/>
        </w:rPr>
      </w:lvl>
    </w:lvlOverride>
  </w:num>
  <w:num w:numId="2">
    <w:abstractNumId w:val="3"/>
  </w:num>
  <w:num w:numId="3">
    <w:abstractNumId w:val="5"/>
  </w:num>
  <w:num w:numId="4">
    <w:abstractNumId w:val="2"/>
  </w:num>
  <w:num w:numId="5">
    <w:abstractNumId w:val="1"/>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0NDA0AiILCwMzCyUdpeDU4uLM/DyQAuNaAOlVSGwsAAAA"/>
  </w:docVars>
  <w:rsids>
    <w:rsidRoot w:val="00143893"/>
    <w:rsid w:val="00011ECD"/>
    <w:rsid w:val="00022CAE"/>
    <w:rsid w:val="000463ED"/>
    <w:rsid w:val="00062989"/>
    <w:rsid w:val="000A0CAE"/>
    <w:rsid w:val="000A38F2"/>
    <w:rsid w:val="000B1ACE"/>
    <w:rsid w:val="000D5007"/>
    <w:rsid w:val="00114D31"/>
    <w:rsid w:val="00116233"/>
    <w:rsid w:val="00125F95"/>
    <w:rsid w:val="00143893"/>
    <w:rsid w:val="001440A3"/>
    <w:rsid w:val="00155FC6"/>
    <w:rsid w:val="001571D5"/>
    <w:rsid w:val="00157504"/>
    <w:rsid w:val="00170A1E"/>
    <w:rsid w:val="001758E0"/>
    <w:rsid w:val="00183693"/>
    <w:rsid w:val="00210DB2"/>
    <w:rsid w:val="00250F98"/>
    <w:rsid w:val="00252261"/>
    <w:rsid w:val="002F1C92"/>
    <w:rsid w:val="002F2EEE"/>
    <w:rsid w:val="003626D4"/>
    <w:rsid w:val="00363A6B"/>
    <w:rsid w:val="003643FA"/>
    <w:rsid w:val="003C3EE8"/>
    <w:rsid w:val="00412617"/>
    <w:rsid w:val="004406AB"/>
    <w:rsid w:val="00476372"/>
    <w:rsid w:val="004A2135"/>
    <w:rsid w:val="004C588C"/>
    <w:rsid w:val="004F6D67"/>
    <w:rsid w:val="004F7506"/>
    <w:rsid w:val="00583EB2"/>
    <w:rsid w:val="00591E80"/>
    <w:rsid w:val="006060BA"/>
    <w:rsid w:val="00616C25"/>
    <w:rsid w:val="00616CB9"/>
    <w:rsid w:val="0063632F"/>
    <w:rsid w:val="006B1191"/>
    <w:rsid w:val="006B7962"/>
    <w:rsid w:val="006D0100"/>
    <w:rsid w:val="00702C1E"/>
    <w:rsid w:val="007041C8"/>
    <w:rsid w:val="007759F6"/>
    <w:rsid w:val="00777927"/>
    <w:rsid w:val="007B5996"/>
    <w:rsid w:val="007B74B1"/>
    <w:rsid w:val="007E21EA"/>
    <w:rsid w:val="00801EFA"/>
    <w:rsid w:val="008112D3"/>
    <w:rsid w:val="00840D49"/>
    <w:rsid w:val="008526FC"/>
    <w:rsid w:val="00867047"/>
    <w:rsid w:val="00876294"/>
    <w:rsid w:val="00882402"/>
    <w:rsid w:val="008B4EAB"/>
    <w:rsid w:val="008D1C1C"/>
    <w:rsid w:val="008E4996"/>
    <w:rsid w:val="009561AE"/>
    <w:rsid w:val="00962632"/>
    <w:rsid w:val="00977BCD"/>
    <w:rsid w:val="009E4BCF"/>
    <w:rsid w:val="00A131AE"/>
    <w:rsid w:val="00A71CA6"/>
    <w:rsid w:val="00AA2B6B"/>
    <w:rsid w:val="00AE3FFF"/>
    <w:rsid w:val="00AF089C"/>
    <w:rsid w:val="00AF1DDC"/>
    <w:rsid w:val="00B018DA"/>
    <w:rsid w:val="00B01BF6"/>
    <w:rsid w:val="00B0505F"/>
    <w:rsid w:val="00B11431"/>
    <w:rsid w:val="00B330A8"/>
    <w:rsid w:val="00B34F20"/>
    <w:rsid w:val="00B37866"/>
    <w:rsid w:val="00B73B3C"/>
    <w:rsid w:val="00B841BF"/>
    <w:rsid w:val="00B87561"/>
    <w:rsid w:val="00BE58B1"/>
    <w:rsid w:val="00BF2D57"/>
    <w:rsid w:val="00BF32DC"/>
    <w:rsid w:val="00C505C0"/>
    <w:rsid w:val="00C526AA"/>
    <w:rsid w:val="00CA0B25"/>
    <w:rsid w:val="00CA37FF"/>
    <w:rsid w:val="00CA6FB4"/>
    <w:rsid w:val="00CD062E"/>
    <w:rsid w:val="00CE476E"/>
    <w:rsid w:val="00D21ADF"/>
    <w:rsid w:val="00D428F6"/>
    <w:rsid w:val="00DC035A"/>
    <w:rsid w:val="00DE1185"/>
    <w:rsid w:val="00DF7A10"/>
    <w:rsid w:val="00E03DD9"/>
    <w:rsid w:val="00E17A96"/>
    <w:rsid w:val="00E37559"/>
    <w:rsid w:val="00E46977"/>
    <w:rsid w:val="00E509F3"/>
    <w:rsid w:val="00E57834"/>
    <w:rsid w:val="00E76D64"/>
    <w:rsid w:val="00E91BC7"/>
    <w:rsid w:val="00E96032"/>
    <w:rsid w:val="00EE6FCB"/>
    <w:rsid w:val="00EF43BC"/>
    <w:rsid w:val="00F31938"/>
    <w:rsid w:val="00F657A4"/>
    <w:rsid w:val="00F828BE"/>
    <w:rsid w:val="00F85507"/>
    <w:rsid w:val="00FA3F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9543FC7"/>
  <w14:defaultImageDpi w14:val="96"/>
  <w15:docId w15:val="{1CBBF14E-062F-4463-828C-80EE38E5B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sz w:val="24"/>
      <w:szCs w:val="24"/>
      <w:lang w:val="fr-FR" w:eastAsia="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C035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DC035A"/>
    <w:rPr>
      <w:rFonts w:ascii="Tahoma" w:hAnsi="Tahoma" w:cs="Tahoma"/>
      <w:sz w:val="16"/>
      <w:szCs w:val="16"/>
      <w:lang w:val="fr-FR" w:eastAsia="fr-FR"/>
    </w:rPr>
  </w:style>
  <w:style w:type="paragraph" w:styleId="ListParagraph">
    <w:name w:val="List Paragraph"/>
    <w:basedOn w:val="Normal"/>
    <w:uiPriority w:val="34"/>
    <w:qFormat/>
    <w:rsid w:val="002F2EE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8</TotalTime>
  <Pages>5</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lash Lotus Limited</dc:creator>
  <cp:lastModifiedBy>Olatounde Bachabi</cp:lastModifiedBy>
  <cp:revision>8</cp:revision>
  <cp:lastPrinted>2013-11-19T18:51:00Z</cp:lastPrinted>
  <dcterms:created xsi:type="dcterms:W3CDTF">2019-03-21T10:32:00Z</dcterms:created>
  <dcterms:modified xsi:type="dcterms:W3CDTF">2019-08-12T21:35:00Z</dcterms:modified>
</cp:coreProperties>
</file>